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27.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7"/>
        </w:numPr>
        <w:rPr/>
      </w:pPr>
      <w:r>
        <w:rPr/>
        <w:t>DNA Barcoding has been successful for the rapid analysis of ecological assemblages. Although in the plant kingdom, barcoding has been more difficult than other kingdoms, hence may begin to lag behind other kingdoms.</w:t>
      </w:r>
    </w:p>
    <w:p>
      <w:pPr>
        <w:pStyle w:val="Compact"/>
        <w:numPr>
          <w:ilvl w:val="0"/>
          <w:numId w:val="8"/>
        </w:numPr>
        <w:rPr/>
      </w:pPr>
      <w:r>
        <w:rPr/>
        <w:t xml:space="preserve">Here we test the utilization of Angiosperms 353 probes to barcode plant species found in thepollen loads collected from Queen Bumble Bees. </w:t>
      </w:r>
    </w:p>
    <w:p>
      <w:pPr>
        <w:pStyle w:val="Compact"/>
        <w:numPr>
          <w:ilvl w:val="0"/>
          <w:numId w:val="9"/>
        </w:numPr>
        <w:rPr/>
      </w:pPr>
      <w:r>
        <w:rPr/>
        <w:t>To verify the accuracy for this barcoding system we compared the data to museum species, observation studies, and species distribution modelling to identify likely candidate species.</w:t>
      </w:r>
    </w:p>
    <w:p>
      <w:pPr>
        <w:pStyle w:val="Compact"/>
        <w:numPr>
          <w:ilvl w:val="0"/>
          <w:numId w:val="10"/>
        </w:numPr>
        <w:rPr/>
      </w:pPr>
      <w:r>
        <w:rPr/>
        <w:t>By utilizing Species distribution modelling we allow user to create a regionally appropriate sequence databases which may increase the  alignment algorithms, minimizing need for large computational power and run time</w:t>
      </w:r>
    </w:p>
    <w:p>
      <w:pPr>
        <w:pStyle w:val="Compact"/>
        <w:numPr>
          <w:ilvl w:val="0"/>
          <w:numId w:val="11"/>
        </w:numPr>
        <w:rPr/>
      </w:pPr>
      <w:r>
        <w:rPr/>
        <w:t xml:space="preserve">We show that the Angiosperms 353 probes, which are currently being used in the largest ever plant systematic endeavor, offers significant promise to metagenomic approaches in understanding plants in ecological contexts and understandings of their synecology. </w:t>
      </w:r>
    </w:p>
    <w:p>
      <w:pPr>
        <w:pStyle w:val="Heading1"/>
        <w:rPr/>
      </w:pPr>
      <w:bookmarkStart w:id="0" w:name="introduction"/>
      <w:r>
        <w:rPr/>
        <w:t>1 | INTRODUCTION</w:t>
      </w:r>
    </w:p>
    <w:p>
      <w:pPr>
        <w:pStyle w:val="FirstParagraph"/>
        <w:rPr/>
      </w:pPr>
      <w:r>
        <w:rPr/>
        <w:t>The inability to reliably identify plants to terminal taxon can limit our understanding of ecosystem function and interactions (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In these instances the lack of species level data can hinder our understanding of the breadth of habitat which some species occupy, and their interactions with other species.</w:t>
      </w:r>
      <w:del w:id="0" w:author="Jeremie Fant" w:date="2023-01-23T08:09:00Z">
        <w:r>
          <w:rPr/>
          <w:delText xml:space="preserve"> </w:delText>
        </w:r>
      </w:del>
      <w:r>
        <w:rPr/>
        <w:t xml:space="preserve"> This can be further complicated by the fact that the identification of organisms to terminal taxon is also often mired by lack of diagnostic characters (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 can be resource intensive and often does not work. The current methods to ameliorate this situation include: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Recently molecular</w:t>
      </w:r>
      <w:ins w:id="1" w:author="Jeremie Fant" w:date="2023-01-31T07:50:00Z">
        <w:r>
          <w:rPr/>
          <w:t xml:space="preserve"> </w:t>
        </w:r>
      </w:ins>
      <w:r>
        <w:rPr/>
        <w:t xml:space="preserve">barcoding (the identification of a sample from a single organism </w:t>
      </w:r>
      <w:r>
        <w:rPr>
          <w:i/>
          <w:iCs/>
        </w:rPr>
        <w:t>e.g.</w:t>
      </w:r>
      <w:r>
        <w:rPr/>
        <w:t xml:space="preserve"> a piece of leaf), or</w:t>
      </w:r>
      <w:ins w:id="2" w:author="Jeremie Fant" w:date="2023-01-31T07:50:00Z">
        <w:r>
          <w:rPr/>
          <w:t xml:space="preserve"> </w:t>
        </w:r>
      </w:ins>
      <w:r>
        <w:rPr/>
        <w:t xml:space="preserve">metabarcoding (the identification of a sample containing a mix of organisms </w:t>
      </w:r>
      <w:r>
        <w:rPr>
          <w:i/>
          <w:iCs/>
        </w:rPr>
        <w:t>e.g.</w:t>
      </w:r>
      <w:r>
        <w:rPr/>
        <w:t xml:space="preserve"> soil), have shown considerable promise in many taxa</w:t>
      </w:r>
      <w:ins w:id="3" w:author="Jeremie Fant" w:date="2023-01-31T07:50:00Z">
        <w:r>
          <w:rPr/>
          <w:t xml:space="preserve"> </w:t>
        </w:r>
      </w:ins>
      <w:r>
        <w:rPr/>
        <w:t xml:space="preserve">(Ruppert </w:t>
      </w:r>
      <w:r>
        <w:rPr>
          <w:i/>
          <w:iCs/>
        </w:rPr>
        <w:t>et al.</w:t>
      </w:r>
      <w:r>
        <w:rPr/>
        <w:t xml:space="preserve"> (</w:t>
      </w:r>
      <w:hyperlink w:anchor="ref-ruppert2019past">
        <w:r>
          <w:rPr>
            <w:rStyle w:val="InternetLink"/>
          </w:rPr>
          <w:t>2019</w:t>
        </w:r>
      </w:hyperlink>
      <w:r>
        <w:rPr/>
        <w:t>)). For plants the success is a little more mix, with the identification of certain clades using barcoding being quite successful (Kress (</w:t>
      </w:r>
      <w:hyperlink w:anchor="ref-kress2017plant">
        <w:r>
          <w:rPr>
            <w:rStyle w:val="InternetLink"/>
          </w:rPr>
          <w:t>2017</w:t>
        </w:r>
      </w:hyperlink>
      <w:r>
        <w:rPr/>
        <w:t xml:space="preserve">)), however for many other clades the results have been little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 to barcode species 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xml:space="preserve">)). However, the application of metabarcoding still face challenges relating to the enormity of the genomic data sets and the computational power required to process sequence data. </w:t>
      </w:r>
    </w:p>
    <w:p>
      <w:pPr>
        <w:pStyle w:val="TextBody"/>
        <w:rPr>
          <w:del w:id="5" w:author="Jeremie Fant" w:date="2023-01-31T08:12:00Z"/>
        </w:rPr>
      </w:pPr>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ins w:id="4" w:author="Jeremie Fant" w:date="2023-01-31T08:12:00Z">
        <w:r>
          <w:rPr/>
          <w:t xml:space="preserve"> </w:t>
        </w:r>
      </w:ins>
    </w:p>
    <w:p>
      <w:pPr>
        <w:pStyle w:val="TextBody"/>
        <w:rPr/>
      </w:pPr>
      <w:r>
        <w:rPr/>
        <w:t>To increase the quality of metabarcoding results in plants, we are proposing reducing the number of possible candidate species by generating a user specific databases relevant to the region of study and the ecological characteristics of interest.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in the study area might suitable habitats.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r>
        <w:rPr/>
        <w:t xml:space="preserve">As species interactions vary both in space and time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to determine to examine the foraging behaviour of queen bumblebee, and compare this approach with direct observations and the pollen record, 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An immediate understanding of how to manage previously overlooked keystone insect species, such as bumble</w:t>
      </w:r>
      <w:del w:id="6" w:author="Jeremie Fant" w:date="2023-01-31T08:22:00Z">
        <w:r>
          <w:rPr/>
          <w:delText xml:space="preserve"> </w:delText>
        </w:r>
      </w:del>
      <w:r>
        <w:rPr/>
        <w:t xml:space="preserve">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r>
        <w:rPr/>
        <w:t>2 | METHODS</w:t>
      </w:r>
    </w:p>
    <w:p>
      <w:pPr>
        <w:pStyle w:val="Heading2"/>
        <w:rPr/>
      </w:pPr>
      <w:bookmarkStart w:id="1" w:name="study-system-field-work"/>
      <w:r>
        <w:rPr/>
        <w:t>2.1</w:t>
      </w:r>
      <w:ins w:id="7" w:author="Jeremie Fant" w:date="2023-01-31T09:36:00Z">
        <w:r>
          <w:rPr/>
          <w:t xml:space="preserve"> </w:t>
        </w:r>
      </w:ins>
      <w:r>
        <w:rPr/>
        <w:t>Study System &amp; Field Work</w:t>
      </w:r>
    </w:p>
    <w:p>
      <w:pPr>
        <w:pStyle w:val="FirstParagraph"/>
        <w:rPr/>
      </w:pPr>
      <w:r>
        <w:rPr/>
        <w:t>Observations and bee sample collection was conducted at The Rocky Mountain Biological Laboratory (RMBL; 38°57.5” N, 106°59.3” W (WGS 84), 2900 m.a.s.l.), Colorado, USA (APPENDIX 1 for site information), characterized by high-montane/subalpine Parkland vegetation communities.</w:t>
      </w:r>
      <w:ins w:id="8" w:author="Jeremie Fant" w:date="2023-01-31T08:58:00Z">
        <w:r>
          <w:rPr/>
          <w:t xml:space="preserve"> </w:t>
        </w:r>
      </w:ins>
      <w:r>
        <w:rPr/>
        <w:t xml:space="preserve">Pollinator observations of </w:t>
      </w:r>
      <w:r>
        <w:rPr>
          <w:i/>
          <w:iCs/>
        </w:rPr>
        <w:t>Bombus</w:t>
      </w:r>
      <w:r>
        <w:rPr/>
        <w:t xml:space="preserve"> Latreille spp. (Apidae Latreille) were conducted from June - August of 2015 in six study sites. Observations of </w:t>
      </w:r>
      <w:r>
        <w:rPr>
          <w:i/>
          <w:iCs/>
        </w:rPr>
        <w:t>Bombus</w:t>
      </w:r>
      <w:r>
        <w:rPr/>
        <w:t xml:space="preserve"> foraging took place for one hour at each field site in three 100m transects, where all flowers were also counted and placed into abundance bins. Corbiculae loads were, non-lethally, collected once from all Queen individuals encountered.</w:t>
      </w:r>
    </w:p>
    <w:p>
      <w:pPr>
        <w:pStyle w:val="TextBody"/>
        <w:rPr/>
      </w:pPr>
      <w:ins w:id="9" w:author="Jeremie Fant" w:date="2023-01-31T09:34:00Z">
        <w:r>
          <w:rPr/>
        </w:r>
      </w:ins>
    </w:p>
    <w:p>
      <w:pPr>
        <w:pStyle w:val="Heading2"/>
        <w:rPr/>
      </w:pPr>
      <w:r>
        <w:rPr/>
        <w:t>2.2 | Floral Visitation data</w:t>
      </w:r>
    </w:p>
    <w:p>
      <w:pPr>
        <w:pStyle w:val="TextBody"/>
        <w:rPr>
          <w:del w:id="12" w:author="Jeremie Fant" w:date="2023-01-31T18:25:00Z"/>
        </w:rPr>
      </w:pPr>
      <w:del w:id="11" w:author="Jeremie Fant" w:date="2023-01-31T18:25:00Z">
        <w:r>
          <w:rPr/>
        </w:r>
      </w:del>
    </w:p>
    <w:p>
      <w:pPr>
        <w:pStyle w:val="TextBody"/>
        <w:rPr/>
      </w:pPr>
      <w:ins w:id="13" w:author="Jeremie Fant" w:date="2023-01-31T18:24:00Z">
        <w:r>
          <w:rPr/>
        </w:r>
      </w:ins>
      <w:bookmarkStart w:id="2" w:name="spatial-analyses"/>
      <w:bookmarkStart w:id="3" w:name="spatial-analyses"/>
    </w:p>
    <w:p>
      <w:pPr>
        <w:pStyle w:val="Heading2"/>
        <w:rPr/>
      </w:pPr>
      <w:r>
        <w:rPr/>
        <w:t>2.3 | Pollen identification</w:t>
      </w:r>
    </w:p>
    <w:p>
      <w:pPr>
        <w:pStyle w:val="Heading3"/>
        <w:rPr/>
      </w:pPr>
      <w:r>
        <w:rPr/>
        <w:t>2.3.1 |Pollen Reference library</w:t>
      </w:r>
    </w:p>
    <w:p>
      <w:pPr>
        <w:pStyle w:val="FirstParagraph"/>
        <w:rPr/>
      </w:pPr>
      <w:r>
        <w:rPr>
          <w:rFonts w:cs="Calibri" w:ascii="Calibri" w:hAnsi="Calibri" w:asciiTheme="majorHAnsi" w:cstheme="majorHAnsi" w:hAnsiTheme="majorHAnsi"/>
        </w:rPr>
        <w:t>2.3.1</w:t>
      </w:r>
      <w:r>
        <w:rPr/>
        <w:t xml:space="preserve"> To develop a reference library of pollen image reference which may be present in the corbiculae loads, pollen was collected from all relevant taxa was placed on fuchsin-jelly stained (Beattie (</w:t>
      </w:r>
      <w:hyperlink w:anchor="ref-beattie1971technique">
        <w:r>
          <w:rPr>
            <w:rStyle w:val="InternetLink"/>
          </w:rPr>
          <w:t>1971</w:t>
        </w:r>
      </w:hyperlink>
      <w:r>
        <w:rPr/>
        <w:t xml:space="preserve">)) slides.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62 voucher slides for species were prepared from non accessioned herbarium collections (Appendix 3), while some references were also assembled using slides previously prepared by the authors (n = 21), and other researchers (n = 38) (Brosi &amp; Briggs (</w:t>
      </w:r>
      <w:hyperlink w:anchor="ref-brosi2013single">
        <w:r>
          <w:rPr>
            <w:rStyle w:val="InternetLink"/>
          </w:rPr>
          <w:t>2013</w:t>
        </w:r>
      </w:hyperlink>
      <w:r>
        <w:rPr/>
        <w:t xml:space="preserve">)). Slides were imaged at 400x (Leica DMLB, Leica MC170 HD Camera, Leica Application Suite V. 4.13.0) </w:t>
      </w:r>
    </w:p>
    <w:p>
      <w:pPr>
        <w:pStyle w:val="FirstParagraph"/>
        <w:rPr/>
      </w:pPr>
      <w:r>
        <w:rPr/>
        <w:t xml:space="preserve">Using our reference slides, 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p>
    <w:p>
      <w:pPr>
        <w:pStyle w:val="Heading3"/>
        <w:rPr/>
      </w:pPr>
      <w:r>
        <w:rPr/>
        <w:t>2.3.2 |Pollen Corbiculae loads</w:t>
      </w:r>
    </w:p>
    <w:p>
      <w:pPr>
        <w:pStyle w:val="FirstParagraph"/>
        <w:rPr/>
      </w:pPr>
      <w:r>
        <w:rPr/>
        <w:t>To prepare the collected pollen from bees, the corbiculae loads were broken apart and rolled using dissection needlepoints to increase heterogeneity of samples. Approximately.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marked with 20 transects and 20 rows (400 quadrants) (EMS, Hartfield, PA). The jelly was melted and stirred until pollen grains were homogeneously spread across the microscope slide. The slides were sealed with Canada Balsam (Rublev Colours, Willits, CA) followed by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e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 xml:space="preserve">. </w:t>
      </w:r>
    </w:p>
    <w:p>
      <w:pPr>
        <w:pStyle w:val="Heading2"/>
        <w:rPr/>
      </w:pPr>
      <w:r>
        <w:rPr/>
        <w:t>2.5 | Molecular</w:t>
      </w:r>
      <w:ins w:id="15" w:author="Jeremie Fant" w:date="2023-01-31T18:25:00Z">
        <w:r>
          <w:rPr/>
          <w:t xml:space="preserve"> </w:t>
        </w:r>
      </w:ins>
      <w:r>
        <w:rPr/>
        <w:t>Barcoding</w:t>
      </w:r>
    </w:p>
    <w:p>
      <w:pPr>
        <w:pStyle w:val="Heading3"/>
        <w:rPr/>
      </w:pPr>
      <w:r>
        <w:rPr/>
        <w:t>2.5.1 | Species reference list</w:t>
      </w:r>
    </w:p>
    <w:p>
      <w:pPr>
        <w:pStyle w:val="Heading4"/>
        <w:rPr/>
      </w:pPr>
      <w:r>
        <w:rPr/>
        <w:t xml:space="preserve">2.5.1.1 Spatial Analyses </w:t>
      </w:r>
    </w:p>
    <w:p>
      <w:pPr>
        <w:pStyle w:val="FirstParagraph"/>
        <w:rPr>
          <w:del w:id="16" w:author="Jeremie Fant" w:date="2023-01-31T09:00:00Z"/>
        </w:rPr>
      </w:pPr>
      <w:r>
        <w:rPr/>
        <w:t>We generate a short list of potential candidate species we downloaded from the Botanical Information and Ecology Network ‘BIEN’ (Maitner (</w:t>
      </w:r>
      <w:hyperlink w:anchor="ref-bien2022">
        <w:r>
          <w:rPr>
            <w:rStyle w:val="InternetLink"/>
          </w:rPr>
          <w:t>2022</w:t>
        </w:r>
      </w:hyperlink>
      <w:r>
        <w:rPr/>
        <w:t xml:space="preserve">))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 </w:t>
      </w:r>
    </w:p>
    <w:p>
      <w:pPr>
        <w:pStyle w:val="FirstParagraph"/>
        <w:rPr/>
      </w:pPr>
      <w:bookmarkStart w:id="4" w:name="candidate-species"/>
      <w:r>
        <w:rPr/>
        <w:t>In order 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4"/>
    </w:p>
    <w:p>
      <w:pPr>
        <w:pStyle w:val="Heading4"/>
        <w:rPr/>
      </w:pPr>
      <w:bookmarkStart w:id="5" w:name="distribution-modelling"/>
      <w:r>
        <w:rPr/>
        <w:t>2.5.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xml:space="preserve">)). </w:t>
      </w:r>
      <w:r>
        <w:rPr>
          <w:b/>
          <w:bCs/>
        </w:rPr>
        <w:t>Ensembled predictions have been shown to outperform their constituent models, on average, and to reduce the ecological signal to the analytical noise of individual runs (Araujo &amp; New (</w:t>
      </w:r>
      <w:hyperlink w:anchor="ref-araujo2007ensemble">
        <w:r>
          <w:rPr>
            <w:rStyle w:val="InternetLink"/>
            <w:b/>
            <w:bCs/>
          </w:rPr>
          <w:t>2007</w:t>
        </w:r>
      </w:hyperlink>
      <w:r>
        <w:rPr>
          <w:b/>
          <w:bCs/>
        </w:rPr>
        <w:t xml:space="preserve">)). No single method of producing SDMs has been shown to universally outperform others when faced with a large and diverse number of applications, in our case a great number of species with differing biologies and ecologies (Elith* </w:t>
      </w:r>
      <w:r>
        <w:rPr>
          <w:b/>
          <w:bCs/>
          <w:i/>
          <w:iCs/>
        </w:rPr>
        <w:t>et al.</w:t>
      </w:r>
      <w:r>
        <w:rPr>
          <w:b/>
          <w:bCs/>
        </w:rPr>
        <w:t xml:space="preserve"> (</w:t>
      </w:r>
      <w:hyperlink w:anchor="ref-elith2006novel">
        <w:r>
          <w:rPr>
            <w:rStyle w:val="InternetLink"/>
            <w:b/>
            <w:bCs/>
          </w:rPr>
          <w:t>2006</w:t>
        </w:r>
      </w:hyperlink>
      <w:r>
        <w:rPr>
          <w:b/>
          <w:bCs/>
        </w:rPr>
        <w:t xml:space="preserve">), Qiao </w:t>
      </w:r>
      <w:r>
        <w:rPr>
          <w:b/>
          <w:bCs/>
          <w:i/>
          <w:iCs/>
        </w:rPr>
        <w:t>et al.</w:t>
      </w:r>
      <w:r>
        <w:rPr>
          <w:b/>
          <w:bCs/>
        </w:rPr>
        <w:t xml:space="preserve"> (</w:t>
      </w:r>
      <w:hyperlink w:anchor="ref-qiao2015no">
        <w:r>
          <w:rPr>
            <w:rStyle w:val="InternetLink"/>
            <w:b/>
            <w:bCs/>
          </w:rPr>
          <w:t>2015</w:t>
        </w:r>
      </w:hyperlink>
      <w:r>
        <w:rPr>
          <w:b/>
          <w:bCs/>
        </w:rPr>
        <w:t xml:space="preserve">)). In the spirit of these findings, multiple families of models, which can be generated together as they have similar requirements regarding the number and ratios of Presence to Absence records were ensembled together (Barbet-Massin </w:t>
      </w:r>
      <w:r>
        <w:rPr>
          <w:b/>
          <w:bCs/>
          <w:i/>
          <w:iCs/>
        </w:rPr>
        <w:t>et al.</w:t>
      </w:r>
      <w:r>
        <w:rPr>
          <w:b/>
          <w:bCs/>
        </w:rPr>
        <w:t xml:space="preserve"> (</w:t>
      </w:r>
      <w:hyperlink w:anchor="ref-barbet2012selecting">
        <w:r>
          <w:rPr>
            <w:rStyle w:val="InternetLink"/>
            <w:b/>
            <w:bCs/>
          </w:rPr>
          <w:t>2012</w:t>
        </w:r>
      </w:hyperlink>
      <w:r>
        <w:rPr>
          <w:b/>
          <w:bCs/>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highlight w:val="yellow"/>
          <w:rPrChange w:id="0" w:author="Jeremie Fant" w:date="2023-01-31T09:03:00Z">
            <w:rPr>
              <w:b/>
              <w:bCs/>
            </w:rPr>
          </w:rPrChange>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1"/>
      <w:bookmarkEnd w:id="3"/>
      <w:bookmarkEnd w:id="5"/>
    </w:p>
    <w:p>
      <w:pPr>
        <w:pStyle w:val="Heading3"/>
        <w:rPr>
          <w:b w:val="false"/>
          <w:b w:val="false"/>
          <w:bCs w:val="false"/>
        </w:rPr>
      </w:pPr>
      <w:bookmarkStart w:id="6" w:name="molecular-lab-work"/>
      <w:r>
        <w:rPr>
          <w:b w:val="false"/>
          <w:bCs w:val="false"/>
        </w:rPr>
        <w:t xml:space="preserve">2.5.1.3 </w:t>
      </w:r>
      <w:commentRangeStart w:id="0"/>
      <w:r>
        <w:rPr>
          <w:b w:val="false"/>
          <w:bCs w:val="false"/>
        </w:rPr>
        <w:t>| Temporal Analyses</w:t>
      </w:r>
      <w:commentRangeEnd w:id="0"/>
      <w:r>
        <w:commentReference w:id="0"/>
      </w:r>
      <w:r>
        <w:rPr>
          <w:b w:val="false"/>
          <w:bCs w:val="false"/>
        </w:rPr>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t>
      </w:r>
    </w:p>
    <w:p>
      <w:pPr>
        <w:pStyle w:val="Heading3"/>
        <w:rPr/>
      </w:pPr>
      <w:r>
        <w:rPr/>
        <w:t xml:space="preserve">2.5.2 | Barcode references library </w:t>
      </w:r>
    </w:p>
    <w:p>
      <w:pPr>
        <w:pStyle w:val="FirstParagraph"/>
        <w:rPr>
          <w:del w:id="19" w:author="Jeremie Fant" w:date="2023-01-31T18:30:00Z"/>
        </w:rPr>
      </w:pPr>
      <w:del w:id="18" w:author="Jeremie Fant" w:date="2023-01-31T18:30:00Z">
        <w:r>
          <w:rPr/>
        </w:r>
      </w:del>
    </w:p>
    <w:p>
      <w:pPr>
        <w:pStyle w:val="FirstParagraph"/>
        <w:rPr/>
      </w:pPr>
      <w:r>
        <w:rPr/>
        <w:t>All lab work was carried out at The Daniel F. and Ada L. Rice Plant Conservation Science Center at the Chicago Botanic Garden, Glencoe, Illinois, U.S.A.</w:t>
      </w:r>
    </w:p>
    <w:p>
      <w:pPr>
        <w:pStyle w:val="Heading4"/>
        <w:rPr/>
      </w:pPr>
      <w:bookmarkStart w:id="7" w:name="reference-plant-library-generation"/>
      <w:r>
        <w:rPr/>
        <w:t xml:space="preserve">2.5.2.1 | Sampling Species for Barcoding  </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collected from one site within the Gunnison Basin River Drainage and one individual collected from another more distal population. In addition</w:t>
      </w:r>
      <w:del w:id="20" w:author="Jeremie Fant" w:date="2023-01-31T09:06:00Z">
        <w:r>
          <w:rPr/>
          <w:delText>,</w:delText>
        </w:r>
      </w:del>
      <w:r>
        <w:rPr/>
        <w:t xml:space="preserve">, we included a congener - or a species from a closely related genus to serve as an outgroup for all 12 taxa. In addition we sequenced another 15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7"/>
    </w:p>
    <w:p>
      <w:pPr>
        <w:pStyle w:val="Heading4"/>
        <w:rPr/>
      </w:pPr>
      <w:bookmarkStart w:id="8"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8"/>
    </w:p>
    <w:p>
      <w:pPr>
        <w:pStyle w:val="Heading4"/>
        <w:rPr/>
      </w:pPr>
      <w:bookmarkStart w:id="9"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To precipitate the DNA, chilled Isopropyl alcohol &amp; 3 mM Sodium acetate (5:1) equivalent to</w:t>
      </w:r>
      <w:ins w:id="21" w:author="Jeremie Fant" w:date="2023-01-31T09:09:00Z">
        <w:r>
          <w:rPr/>
          <w:t xml:space="preserve"> </w:t>
        </w:r>
      </w:ins>
      <w:r>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9"/>
    </w:p>
    <w:p>
      <w:pPr>
        <w:pStyle w:val="Heading4"/>
        <w:rPr/>
      </w:pPr>
      <w:r>
        <w:rPr/>
        <w:t>2.5.2.4 | Fragmentation, Library Preparation &amp; Target Enrichment</w:t>
      </w:r>
    </w:p>
    <w:p>
      <w:pPr>
        <w:pStyle w:val="FirstParagraph"/>
        <w:rPr/>
      </w:pPr>
      <w:bookmarkStart w:id="10"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0"/>
    </w:p>
    <w:p>
      <w:pPr>
        <w:pStyle w:val="Heading3"/>
        <w:rPr/>
      </w:pPr>
      <w:bookmarkStart w:id="11" w:name="computational-processes-and-analyses."/>
      <w:r>
        <w:rPr/>
        <w:t>2.6 | Computational Processes and Analyses.</w:t>
      </w:r>
    </w:p>
    <w:p>
      <w:pPr>
        <w:pStyle w:val="Heading4"/>
        <w:rPr/>
      </w:pPr>
      <w:bookmarkStart w:id="12"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2"/>
    </w:p>
    <w:p>
      <w:pPr>
        <w:pStyle w:val="Heading4"/>
        <w:rPr/>
      </w:pPr>
      <w:bookmarkStart w:id="13"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w:t>
      </w:r>
      <w:r>
        <w:rPr>
          <w:highlight w:val="yellow"/>
        </w:rPr>
        <w:t xml:space="preserve">of </w:t>
      </w:r>
      <w:r>
        <w:rPr>
          <w:i/>
          <w:iCs/>
          <w:highlight w:val="yellow"/>
        </w:rPr>
        <w:t>XX &amp; %</w:t>
      </w:r>
      <w:r>
        <w:rPr>
          <w:highlight w:val="yellow"/>
        </w:rPr>
        <w:t xml:space="preserve"> more species</w:t>
      </w:r>
      <w:r>
        <w:rPr/>
        <w:t>.</w:t>
      </w:r>
      <w:bookmarkEnd w:id="13"/>
    </w:p>
    <w:p>
      <w:pPr>
        <w:pStyle w:val="Heading4"/>
        <w:rPr/>
      </w:pPr>
      <w:bookmarkStart w:id="14"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6"/>
      <w:bookmarkEnd w:id="11"/>
      <w:bookmarkEnd w:id="14"/>
    </w:p>
    <w:p>
      <w:pPr>
        <w:pStyle w:val="Heading1"/>
        <w:rPr/>
      </w:pPr>
      <w:r>
        <w:rPr/>
        <w:t>3 | RESULTS</w:t>
      </w:r>
    </w:p>
    <w:p>
      <w:pPr>
        <w:pStyle w:val="Heading2"/>
        <w:rPr/>
      </w:pPr>
      <w:moveFrom w:id="22" w:author="Jeremie Fant" w:date="2023-01-31T09:42:00Z">
        <w:r>
          <w:rPr/>
        </w:r>
      </w:moveFrom>
    </w:p>
    <w:p>
      <w:pPr>
        <w:pStyle w:val="Heading2"/>
        <w:rPr/>
      </w:pPr>
      <w:r>
        <w:rPr/>
        <w:t xml:space="preserve">3.1 | </w:t>
      </w:r>
      <w:r>
        <w:rPr/>
        <w:t>Floral Visitation data</w:t>
      </w:r>
    </w:p>
    <w:p>
      <w:pPr>
        <w:pStyle w:val="FirstParagraph"/>
        <w:rPr/>
      </w:pPr>
      <w:r>
        <w:rPr/>
        <w:t xml:space="preserve">The six sites were surveyed once weekly from May 27-July 27 for a total of 52 </w:t>
      </w:r>
      <w:r>
        <w:rPr>
          <w:highlight w:val="yellow"/>
        </w:rPr>
        <w:t>hours from .</w:t>
      </w:r>
      <w:r>
        <w:rPr/>
        <w:t xml:space="preserve">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A total of 66 corbiculae loads were collected from Bees, 64 of them from Queens.</w:t>
      </w:r>
    </w:p>
    <w:p>
      <w:pPr>
        <w:pStyle w:val="TextBody"/>
        <w:rPr/>
      </w:pPr>
      <w:ins w:id="24" w:author="Jeremie Fant" w:date="2023-01-31T18:34:00Z">
        <w:r>
          <w:rPr>
            <w:highlight w:val="yellow"/>
          </w:rPr>
          <w:t>{I FEEL LIKE HERE WE NEED SOME SUMMARY OF FAMILIES AND SPECIES</w:t>
        </w:r>
      </w:ins>
      <w:ins w:id="25" w:author="Jeremie Fant" w:date="2023-01-31T18:35:00Z">
        <w:r>
          <w:rPr>
            <w:highlight w:val="yellow"/>
          </w:rPr>
          <w:t xml:space="preserve"> THIS CAN BE TABLE BUT EVEN THERE SOMETHING TO EFFECT; We found bees visited X species from Y families (Appendix C)</w:t>
        </w:r>
      </w:ins>
      <w:ins w:id="26" w:author="Jeremie Fant" w:date="2023-01-31T18:36:00Z">
        <w:r>
          <w:rPr>
            <w:highlight w:val="yellow"/>
          </w:rPr>
          <w:t>. Also you should reference the table below</w:t>
        </w:r>
      </w:ins>
      <w:ins w:id="27" w:author="Jeremie Fant" w:date="2023-01-31T18:34:00Z">
        <w:r>
          <w:rPr/>
          <w:t>}</w:t>
        </w:r>
      </w:ins>
    </w:p>
    <w:p>
      <w:pPr>
        <w:pStyle w:val="CaptionedFigure"/>
        <w:rPr/>
      </w:pPr>
      <w:moveTo w:id="28" w:author="Jeremie Fant" w:date="2023-01-31T09:46:00Z">
        <w:r>
          <w:rPr/>
          <w:drawing>
            <wp:inline distT="0" distB="0" distL="0" distR="0">
              <wp:extent cx="4620260" cy="3696335"/>
              <wp:effectExtent l="0" t="0" r="0" b="0"/>
              <wp:docPr id="1" name="Image4"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moveTo>
    </w:p>
    <w:p>
      <w:pPr>
        <w:pStyle w:val="ImageCaption"/>
        <w:rPr/>
      </w:pPr>
      <w:r>
        <w:rPr/>
        <w:t>Number of the ten most commonly visited plants which are also in the top ten most common sequences</w:t>
      </w:r>
      <w:moveToRangeEnd w:id="15"/>
    </w:p>
    <w:p>
      <w:pPr>
        <w:pStyle w:val="TextBody"/>
        <w:pPrChange w:id="0" w:author="Jeremie Fant" w:date="2023-01-31T09:46:00Z">
          <w:pPr>
            <w:pStyle w:val="Heading2"/>
          </w:pPr>
        </w:pPrChange>
        <w:rPr/>
      </w:pP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60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TextBody"/>
        <w:rPr/>
      </w:pPr>
      <w:r>
        <w:rPr>
          <w:highlight w:val="yellow"/>
        </w:rPr>
        <w:t>{AGAIN I WOULD EXPECT A SUMMARY – Number of species from number of families, and how many species are identified to species versus number only to genera</w:t>
      </w:r>
    </w:p>
    <w:p>
      <w:pPr>
        <w:pStyle w:val="TextBody"/>
        <w:rPr/>
      </w:pPr>
      <w:ins w:id="30" w:author="Jeremie Fant" w:date="2023-01-31T18:52:00Z">
        <w:r>
          <w:rPr/>
          <w:t>The pollen samples contained three morphotypes which could readily be identified via microscopy. Two of these mapped to the clades (Boraginaceae &amp; Asteraceae Type 2 (in Heliantheae Alliance)), and one to a Asteraceae Type 1 (not Heliantheae Alliance). The Boraginaceae grains were detected in 92.9% of samples where the proportion of target grains were between 0.01-1 (n = 14 Mdn = 0.572). Asteraceae type 1were detected in 20% of samples where the proportion of target grains were between 0.001-0.01 (n = 5 Mdn = 0.002) Asteraceae type 2 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t>
        </w:r>
      </w:ins>
    </w:p>
    <w:p>
      <w:pPr>
        <w:pStyle w:val="TextBody"/>
        <w:rPr/>
      </w:pPr>
      <w:ins w:id="32" w:author="Jeremie Fant" w:date="2023-01-31T18:52:00Z">
        <w:r>
          <w:rPr/>
          <w:drawing>
            <wp:inline distT="0" distB="0" distL="0" distR="0">
              <wp:extent cx="4620260" cy="3696335"/>
              <wp:effectExtent l="0" t="0" r="0" b="0"/>
              <wp:docPr id="2" name="Image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hart, scatter chart&#10;&#10;Description automatically generated"/>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ins>
    </w:p>
    <w:p>
      <w:pPr>
        <w:pStyle w:val="TextBody"/>
        <w:pPrChange w:id="0" w:author="Jeremie Fant" w:date="2023-01-31T18:36:00Z">
          <w:pPr>
            <w:pStyle w:val="FirstParagraph"/>
          </w:pPr>
        </w:pPrChange>
        <w:rPr/>
      </w:pPr>
      <w:r>
        <w:rPr/>
      </w:r>
    </w:p>
    <w:p>
      <w:pPr>
        <w:pStyle w:val="CaptionedFigure"/>
        <w:rPr/>
      </w:pPr>
      <w:r>
        <w:rPr/>
        <w:drawing>
          <wp:inline distT="0" distB="0" distL="0" distR="0">
            <wp:extent cx="4587240" cy="4587240"/>
            <wp:effectExtent l="0" t="0" r="0" b="0"/>
            <wp:docPr id="3"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4"/>
                    <a:stretch>
                      <a:fillRect/>
                    </a:stretch>
                  </pic:blipFill>
                  <pic:spPr bwMode="auto">
                    <a:xfrm>
                      <a:off x="0" y="0"/>
                      <a:ext cx="4587240" cy="4587240"/>
                    </a:xfrm>
                    <a:prstGeom prst="rect">
                      <a:avLst/>
                    </a:prstGeom>
                  </pic:spPr>
                </pic:pic>
              </a:graphicData>
            </a:graphic>
          </wp:inline>
        </w:drawing>
      </w:r>
    </w:p>
    <w:p>
      <w:pPr>
        <w:pStyle w:val="ImageCaption"/>
        <w:rPr/>
      </w:pPr>
      <w:bookmarkStart w:id="16" w:name="microscopic-pollen-identification"/>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bookmarkEnd w:id="16"/>
    </w:p>
    <w:p>
      <w:pPr>
        <w:pStyle w:val="Heading2"/>
        <w:rPr/>
      </w:pPr>
      <w:bookmarkStart w:id="17" w:name="metabarcoding-pollen-identification"/>
      <w:r>
        <w:rPr/>
        <w:t>3.3 | Metabarcoding Pollen identification</w:t>
      </w:r>
    </w:p>
    <w:p>
      <w:pPr>
        <w:pStyle w:val="Heading4"/>
        <w:rPr/>
      </w:pPr>
      <w:r>
        <w:rPr/>
        <w:t xml:space="preserve">3.3.1 | </w:t>
      </w:r>
      <w:r>
        <w:rPr/>
        <w:t>Spatial Analyses to identify candidate taxa</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moveToRangeEnd w:id="18"/>
    </w:p>
    <w:p>
      <w:pPr>
        <w:pStyle w:val="Heading4"/>
        <w:rPr/>
      </w:pPr>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 </w:t>
      </w:r>
      <w:r>
        <w:rPr/>
        <w:t>with samples 22, and 41 both having &lt; 100 reads indicates, virtual failure of these records (REMOVE from analyses).</w:t>
      </w:r>
    </w:p>
    <w:p>
      <w:pPr>
        <w:pStyle w:val="TextBody"/>
        <w:rPr/>
      </w:pPr>
      <w:r>
        <w:rP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Heading2"/>
        <w:rPr/>
      </w:pPr>
      <w:ins w:id="35" w:author="Jeremie Fant" w:date="2023-01-31T19:01:00Z">
        <w:r>
          <w:rPr/>
          <w:t>3.4 | Comparison across methods</w:t>
        </w:r>
      </w:ins>
    </w:p>
    <w:p>
      <w:pPr>
        <w:pStyle w:val="Heading4"/>
        <w:rPr/>
      </w:pPr>
      <w:ins w:id="36" w:author="Jeremie Fant" w:date="2023-01-31T18:55:00Z">
        <w:r>
          <w:rPr/>
          <w:t>3.</w:t>
        </w:r>
      </w:ins>
      <w:ins w:id="37" w:author="Jeremie Fant" w:date="2023-01-31T19:01:00Z">
        <w:r>
          <w:rPr/>
          <w:t>4</w:t>
        </w:r>
      </w:ins>
      <w:ins w:id="38" w:author="Jeremie Fant" w:date="2023-01-31T18:55:00Z">
        <w:r>
          <w:rPr/>
          <w:t>.</w:t>
        </w:r>
      </w:ins>
      <w:ins w:id="39" w:author="Jeremie Fant" w:date="2023-01-31T19:01:00Z">
        <w:r>
          <w:rPr/>
          <w:t>1</w:t>
        </w:r>
      </w:ins>
      <w:ins w:id="40" w:author="Jeremie Fant" w:date="2023-01-31T18:55:00Z">
        <w:r>
          <w:rPr/>
          <w:t xml:space="preserve"> | Barcoding vs Observational</w:t>
        </w:r>
      </w:ins>
    </w:p>
    <w:p>
      <w:pPr>
        <w:pStyle w:val="TextBody"/>
        <w:rPr/>
      </w:pPr>
      <w:moveTo w:id="41" w:author="Jeremie Fant" w:date="2023-01-31T19:00:00Z">
        <w:moveToRangeStart w:id="19" w:author="Jeremie Fant" w:date="2023-01-31T19:00:00Z" w:name="move126084057"/>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moveTo>
    </w:p>
    <w:p>
      <w:pPr>
        <w:pStyle w:val="TextBody"/>
        <w:rPr/>
      </w:pPr>
      <w:moveTo w:id="42" w:author="Jeremie Fant" w:date="2023-01-31T19:00:00Z">
        <w:r>
          <w:rPr/>
          <w:t xml:space="preserve">… </w:t>
        </w:r>
      </w:moveTo>
      <w:moveTo w:id="43" w:author="Jeremie Fant" w:date="2023-01-31T19:00:00Z">
        <w:r>
          <w:rPr/>
          <w:t xml:space="preserve">many of our results indicate foraging on </w:t>
        </w:r>
      </w:moveTo>
      <w:moveTo w:id="44" w:author="Jeremie Fant" w:date="2023-01-31T19:00:00Z">
        <w:r>
          <w:rPr>
            <w:i/>
            <w:iCs/>
          </w:rPr>
          <w:t>Viola</w:t>
        </w:r>
      </w:moveTo>
      <w:moveTo w:id="45" w:author="Jeremie Fant" w:date="2023-01-31T19:00:00Z">
        <w:r>
          <w:rPr/>
          <w:t xml:space="preserve"> L. spp, zygomorphic flowers with architecture which would require subtle handling and strength to reach the pollen and nectar loads… (IS FORREST PAPER WORTH CITING ? IS THIS EVEN WORTH HAVING?)</w:t>
        </w:r>
      </w:moveTo>
    </w:p>
    <w:p>
      <w:pPr>
        <w:pStyle w:val="TextBody"/>
        <w:rPr/>
      </w:pPr>
      <w:moveTo w:id="46" w:author="Jeremie Fant" w:date="2023-01-31T19:00:00Z">
        <w:r>
          <w:rPr/>
          <w:t xml:space="preserve">An expected inaccuracy of the classification scheme is in genus level placements, e.g. were </w:t>
        </w:r>
      </w:moveTo>
      <w:moveTo w:id="47" w:author="Jeremie Fant" w:date="2023-01-31T19:00:00Z">
        <w:r>
          <w:rPr>
            <w:i/>
            <w:iCs/>
          </w:rPr>
          <w:t>Epilobium</w:t>
        </w:r>
      </w:moveTo>
      <w:moveTo w:id="48" w:author="Jeremie Fant" w:date="2023-01-31T19:00:00Z">
        <w:r>
          <w:rPr/>
          <w:t xml:space="preserve"> L. (Onagraceae Juss.) spp. were classified. However, given the small size of their flowers in the study area, these results more likely indicate that a species of </w:t>
        </w:r>
      </w:moveTo>
      <w:moveTo w:id="49" w:author="Jeremie Fant" w:date="2023-01-31T19:00:00Z">
        <w:r>
          <w:rPr>
            <w:i/>
            <w:iCs/>
          </w:rPr>
          <w:t>Chamaenerion</w:t>
        </w:r>
      </w:moveTo>
      <w:moveTo w:id="50" w:author="Jeremie Fant" w:date="2023-01-31T19:00:00Z">
        <w:r>
          <w:rPr/>
          <w:t xml:space="preserve"> Seg. (a segregate genus) such as </w:t>
        </w:r>
      </w:moveTo>
      <w:moveTo w:id="51" w:author="Jeremie Fant" w:date="2023-01-31T19:00:00Z">
        <w:r>
          <w:rPr>
            <w:i/>
            <w:iCs/>
          </w:rPr>
          <w:t>C. angustifolium</w:t>
        </w:r>
      </w:moveTo>
      <w:moveTo w:id="52" w:author="Jeremie Fant" w:date="2023-01-31T19:00:00Z">
        <w:r>
          <w:rPr/>
          <w:t xml:space="preserve"> (L.) Scop. or </w:t>
        </w:r>
      </w:moveTo>
      <w:moveTo w:id="53" w:author="Jeremie Fant" w:date="2023-01-31T19:00:00Z">
        <w:r>
          <w:rPr>
            <w:i/>
            <w:iCs/>
          </w:rPr>
          <w:t>latifolium</w:t>
        </w:r>
      </w:moveTo>
      <w:moveTo w:id="54" w:author="Jeremie Fant" w:date="2023-01-31T19:00:00Z">
        <w:r>
          <w:rPr/>
          <w:t xml:space="preserve"> (L.) Sweet is occasionally utilized, as it supported by limited palynology data.</w:t>
        </w:r>
      </w:moveTo>
      <w:moveToRangeEnd w:id="19"/>
    </w:p>
    <w:p>
      <w:pPr>
        <w:pStyle w:val="TextBody"/>
        <w:pPrChange w:id="0" w:author="Jeremie Fant" w:date="2023-01-31T18:55:00Z">
          <w:pPr>
            <w:pStyle w:val="Heading4"/>
          </w:pPr>
        </w:pPrChange>
        <w:rPr/>
      </w:pPr>
      <w:r>
        <w:rPr>
          <w:highlight w:val="yellow"/>
        </w:rPr>
        <w:t>{HOW DID WHAT YOU GOT FROM SEQUENCE COMPARE TO WHAT JANE AND PAUL SAW}</w:t>
      </w:r>
    </w:p>
    <w:p>
      <w:pPr>
        <w:pStyle w:val="Heading4"/>
        <w:rPr/>
      </w:pPr>
      <w:ins w:id="55" w:author="Jeremie Fant" w:date="2023-01-31T18:49:00Z">
        <w:r>
          <w:rPr/>
          <w:t>3.</w:t>
        </w:r>
      </w:ins>
      <w:ins w:id="56" w:author="Jeremie Fant" w:date="2023-01-31T19:01:00Z">
        <w:r>
          <w:rPr/>
          <w:t>4.2</w:t>
        </w:r>
      </w:ins>
      <w:ins w:id="57" w:author="Jeremie Fant" w:date="2023-01-31T18:49:00Z">
        <w:r>
          <w:rPr/>
          <w:t xml:space="preserve"> | Barcoding vs Spatial(?)</w:t>
        </w:r>
      </w:ins>
    </w:p>
    <w:p>
      <w:pPr>
        <w:pStyle w:val="TextBody"/>
        <w:rPr>
          <w:del w:id="63" w:author="Jeremie Fant" w:date="2023-01-31T18:49:00Z"/>
        </w:rPr>
      </w:pPr>
      <w:del w:id="58" w:author="Jeremie Fant" w:date="2023-01-31T18:48:00Z">
        <w:r>
          <w:rPr/>
          <w:delText>Post classification of Sequences</w:delText>
        </w:r>
      </w:del>
      <w:del w:id="59" w:author="Jeremie Fant" w:date="2023-01-31T18:49:00Z">
        <w:r>
          <w:rPr/>
          <w:delText xml:space="preserve"> </w:delText>
        </w:r>
      </w:del>
      <w:del w:id="60" w:author="Jeremie Fant" w:date="2023-01-31T18:48:00Z">
        <w:r>
          <w:rPr/>
          <w:delText>via Taxonomy and</w:delText>
        </w:r>
      </w:del>
      <w:del w:id="61" w:author="Jeremie Fant" w:date="2023-01-31T18:49:00Z">
        <w:r>
          <w:rPr/>
          <w:delText xml:space="preserve"> </w:delText>
        </w:r>
      </w:del>
      <w:del w:id="62" w:author="Jeremie Fant" w:date="2023-01-31T18:48:00Z">
        <w:r>
          <w:rPr/>
          <w:delText>Ecology</w:delText>
        </w:r>
      </w:del>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w:t>
      </w:r>
      <w:commentRangeStart w:id="1"/>
      <w:r>
        <w:rPr/>
        <w:t xml:space="preserve">. Of the top ten taxa which were identified by BLAST for the 438 distinct records, 57.08% of the reads were classified to a species, 39.04% of the reads were classified to genus, and 3.88% of the records were classified to </w:t>
      </w:r>
      <w:r>
        <w:rPr>
          <w:highlight w:val="yellow"/>
        </w:rPr>
        <w:t>genus (?? DO YOU MEAN FAMILY HERE?).</w:t>
      </w:r>
      <w:commentRangeEnd w:id="1"/>
      <w:r>
        <w:commentReference w:id="1"/>
      </w:r>
      <w:r>
        <w:rPr>
          <w:highlight w:val="yellow"/>
        </w:rPr>
      </w:r>
    </w:p>
    <w:p>
      <w:pPr>
        <w:pStyle w:val="TextBody"/>
        <w:rPr/>
      </w:pPr>
      <w:r>
        <w:rPr/>
        <w:t>Of the</w:t>
      </w:r>
      <w:ins w:id="64" w:author="Jeremie Fant" w:date="2023-01-31T18:46:00Z">
        <w:r>
          <w:rPr/>
          <w:t xml:space="preserve"> </w:t>
        </w:r>
      </w:ins>
      <w:r>
        <w:rPr/>
        <w:t>18 classifications which were assigned to genera without any species predicted</w:t>
      </w:r>
      <w:del w:id="65" w:author="Jeremie Fant" w:date="2023-01-31T18:47:00Z">
        <w:r>
          <w:rPr/>
          <w:delText xml:space="preserve"> by spatial analyses</w:delText>
        </w:r>
      </w:del>
      <w:r>
        <w:rPr/>
        <w:t xml:space="preserve">, were investigated by hand after post-processing steps. These were all assigned via post-processing conditions (B: 10, E: 7, F: 1). </w:t>
      </w:r>
      <w:del w:id="66" w:author="Unknown Author" w:date="2023-02-01T18:32:49Z">
        <w:r>
          <w:rPr/>
          <w:commentReference w:id="2"/>
        </w:r>
      </w:del>
      <w:r>
        <w:rPr/>
        <w:t xml:space="preserve">These were manually assigned to a variety of ranks, occasionally to genus 10 and species 6, by consultation of the alpha-taxonomic literature </w:t>
      </w:r>
      <w:del w:id="67" w:author="Unknown Author" w:date="2023-02-01T18:32:52Z">
        <w:r>
          <w:rPr/>
          <w:commentReference w:id="3"/>
        </w:r>
      </w:del>
      <w:r>
        <w:rPr/>
        <w:t xml:space="preserve">(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FirstParagraph"/>
        <w:rPr/>
      </w:pPr>
      <w:ins w:id="68" w:author="Jeremie Fant" w:date="2023-01-31T19:01:00Z">
        <w:r>
          <w:rPr/>
          <w:t xml:space="preserve">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  For example a common UNKNOWN sequence mapped to the Asteraceae family, but which was flagged by temporal filters and is present in both pollen pools is </w:t>
        </w:r>
      </w:ins>
      <w:ins w:id="69" w:author="Jeremie Fant" w:date="2023-01-31T19:01:00Z">
        <w:r>
          <w:rPr>
            <w:i/>
            <w:iCs/>
          </w:rPr>
          <w:t>B. nevadensis</w:t>
        </w:r>
      </w:ins>
      <w:ins w:id="70" w:author="Jeremie Fant" w:date="2023-01-31T19:01:00Z">
        <w:r>
          <w:rPr/>
          <w:t xml:space="preserve"> Cresson and </w:t>
        </w:r>
      </w:ins>
      <w:ins w:id="71" w:author="Jeremie Fant" w:date="2023-01-31T19:01:00Z">
        <w:r>
          <w:rPr>
            <w:i/>
            <w:iCs/>
          </w:rPr>
          <w:t>B. rufocinctus</w:t>
        </w:r>
      </w:ins>
      <w:ins w:id="72" w:author="Jeremie Fant" w:date="2023-01-31T19:01:00Z">
        <w:r>
          <w:rPr/>
          <w:t xml:space="preserve"> Cresson which is most likely </w:t>
        </w:r>
      </w:ins>
      <w:ins w:id="73" w:author="Jeremie Fant" w:date="2023-01-31T19:01:00Z">
        <w:r>
          <w:rPr>
            <w:i/>
            <w:iCs/>
          </w:rPr>
          <w:t>Frasera</w:t>
        </w:r>
      </w:ins>
      <w:ins w:id="74" w:author="Jeremie Fant" w:date="2023-01-31T19:01:00Z">
        <w:r>
          <w:rPr/>
          <w:t xml:space="preserve"> Walter. A similar likely mismatch could be between what was </w:t>
        </w:r>
      </w:ins>
      <w:ins w:id="75" w:author="Jeremie Fant" w:date="2023-01-31T19:01:00Z">
        <w:r>
          <w:rPr>
            <w:i/>
            <w:iCs/>
          </w:rPr>
          <w:t>Agastache pallidiflora</w:t>
        </w:r>
      </w:ins>
      <w:ins w:id="76" w:author="Jeremie Fant" w:date="2023-01-31T19:01:00Z">
        <w:r>
          <w:rPr/>
          <w:t xml:space="preserve"> (A. Heller) Rydb. in molecular evidence but where more likely feeding was infrequently observed on </w:t>
        </w:r>
      </w:ins>
      <w:ins w:id="77" w:author="Jeremie Fant" w:date="2023-01-31T19:01:00Z">
        <w:r>
          <w:rPr>
            <w:i/>
            <w:iCs/>
          </w:rPr>
          <w:t>Pedicularis</w:t>
        </w:r>
      </w:ins>
      <w:ins w:id="78" w:author="Jeremie Fant" w:date="2023-01-31T19:01:00Z">
        <w:r>
          <w:rPr/>
          <w:t xml:space="preserve"> L., likely due to this entire order being represented by only a single molecular reference species.</w:t>
        </w:r>
      </w:ins>
    </w:p>
    <w:p>
      <w:pPr>
        <w:pStyle w:val="TextBody"/>
        <w:rPr/>
      </w:pPr>
      <w:ins w:id="80" w:author="Jeremie Fant" w:date="2023-01-31T19:01:00Z">
        <w:r>
          <w:rPr/>
          <w:t xml:space="preserve">Situations where SDM’s led to incorrect results at the species level are evident with classification to </w:t>
        </w:r>
      </w:ins>
      <w:ins w:id="81" w:author="Jeremie Fant" w:date="2023-01-31T19:01:00Z">
        <w:r>
          <w:rPr>
            <w:i/>
            <w:iCs/>
          </w:rPr>
          <w:t>Scabrethia Scabra</w:t>
        </w:r>
      </w:ins>
      <w:ins w:id="82" w:author="Jeremie Fant" w:date="2023-01-31T19:01:00Z">
        <w:r>
          <w:rPr/>
          <w:t xml:space="preserve"> (Hooker) W.A. Weber, this match almost certainly representing </w:t>
        </w:r>
      </w:ins>
      <w:ins w:id="83" w:author="Jeremie Fant" w:date="2023-01-31T19:01:00Z">
        <w:r>
          <w:rPr>
            <w:i/>
            <w:iCs/>
          </w:rPr>
          <w:t>Wyethia arizonica</w:t>
        </w:r>
      </w:ins>
      <w:ins w:id="84" w:author="Jeremie Fant" w:date="2023-01-31T19:01:00Z">
        <w:r>
          <w:rPr/>
          <w:t xml:space="preserve"> A. Gray (Weber (</w:t>
        </w:r>
      </w:ins>
      <w:hyperlink w:anchor="ref-weber1998new">
        <w:ins w:id="85" w:author="Jeremie Fant" w:date="2023-01-31T19:01:00Z">
          <w:r>
            <w:rPr>
              <w:rStyle w:val="InternetLink"/>
            </w:rPr>
            <w:t>1998</w:t>
          </w:r>
        </w:ins>
      </w:hyperlink>
      <w:ins w:id="86" w:author="Jeremie Fant" w:date="2023-01-31T19:01:00Z">
        <w:r>
          <w:rPr/>
          <w:t>)), a taxon known to be visited by Queen bee’s via our floral observations.</w:t>
        </w:r>
      </w:ins>
    </w:p>
    <w:p>
      <w:pPr>
        <w:pStyle w:val="TextBody"/>
        <w:rPr/>
      </w:pPr>
      <w:ins w:id="88" w:author="Jeremie Fant" w:date="2023-01-31T19:01:00Z">
        <w:r>
          <w:rPr/>
          <w:t>Accordingly, combining the results of floral observations, and palynology, molecular sequencing - both pre and post processing, we subjectively developed reclassifications of the contents of pollen grains…</w:t>
        </w:r>
      </w:ins>
    </w:p>
    <w:p>
      <w:pPr>
        <w:pStyle w:val="TextBody"/>
        <w:rPr/>
      </w:pPr>
      <w:r>
        <w:rPr/>
      </w:r>
    </w:p>
    <w:p>
      <w:pPr>
        <w:pStyle w:val="Heading4"/>
        <w:rPr/>
      </w:pPr>
      <w:ins w:id="89" w:author="Jeremie Fant" w:date="2023-01-31T18:49:00Z">
        <w:r>
          <w:rPr/>
          <w:t>3.</w:t>
        </w:r>
      </w:ins>
      <w:ins w:id="90" w:author="Jeremie Fant" w:date="2023-01-31T18:55:00Z">
        <w:r>
          <w:rPr/>
          <w:t>4</w:t>
        </w:r>
      </w:ins>
      <w:ins w:id="91" w:author="Jeremie Fant" w:date="2023-01-31T19:01:00Z">
        <w:r>
          <w:rPr/>
          <w:t>.3</w:t>
        </w:r>
      </w:ins>
      <w:ins w:id="92" w:author="Jeremie Fant" w:date="2023-01-31T18:49:00Z">
        <w:r>
          <w:rPr/>
          <w:t xml:space="preserve"> | Barcoding vs Pollen morphology</w:t>
        </w:r>
      </w:ins>
    </w:p>
    <w:p>
      <w:pPr>
        <w:pStyle w:val="TextBody"/>
        <w:pPrChange w:id="0" w:author="Jeremie Fant" w:date="2023-01-31T18:52:00Z">
          <w:pPr>
            <w:pStyle w:val="Textbody"/>
          </w:pPr>
        </w:pPrChange>
        <w:rPr>
          <w:del w:id="103" w:author="Jeremie Fant" w:date="2023-01-31T18:52:00Z"/>
        </w:rPr>
      </w:pPr>
      <w:r>
        <w:rPr/>
        <w:t xml:space="preserve">To determine </w:t>
      </w:r>
      <w:del w:id="93" w:author="Jeremie Fant" w:date="2023-01-31T18:50:00Z">
        <w:r>
          <w:rPr/>
          <w:delText xml:space="preserve">at which level species in pollen loads could be detected </w:delText>
        </w:r>
      </w:del>
      <w:r>
        <w:rPr/>
        <w:t>the results of light microscopy</w:t>
      </w:r>
      <w:ins w:id="94" w:author="Jeremie Fant" w:date="2023-01-31T18:50:00Z">
        <w:r>
          <w:rPr/>
          <w:t xml:space="preserve"> of pollen loads</w:t>
        </w:r>
      </w:ins>
      <w:del w:id="95" w:author="Jeremie Fant" w:date="2023-01-31T18:50:00Z">
        <w:r>
          <w:rPr/>
          <w:delText xml:space="preserve"> were</w:delText>
        </w:r>
      </w:del>
      <w:r>
        <w:rPr/>
        <w:t xml:space="preserve"> compared to the molecular results. </w:t>
      </w:r>
      <w:del w:id="96" w:author="Jeremie Fant" w:date="2023-01-31T18:52:00Z">
        <w:r>
          <w:rPr/>
          <w:delText xml:space="preserve">The pollen samples contained three morphotypes which could readily be identified via microscopy. Two of these mapped to the clades (Boraginaceae &amp; Heliantheae Alliance), and one to a Asteraceae </w:delText>
        </w:r>
      </w:del>
      <w:del w:id="97" w:author="Jeremie Fant" w:date="2023-01-31T18:51:00Z">
        <w:r>
          <w:rPr/>
          <w:delText>less</w:delText>
        </w:r>
      </w:del>
      <w:del w:id="98" w:author="Jeremie Fant" w:date="2023-01-31T18:52:00Z">
        <w:r>
          <w:rPr/>
          <w:delText xml:space="preserve"> Heliantheae. Boraginaceae grains were detected in 92.9% of samples where the proportion of target grains were between 0.01-1 (n = 14 Mdn = 0.572). Asteraceae type 1</w:delText>
        </w:r>
      </w:del>
      <w:del w:id="99" w:author="Jeremie Fant" w:date="2023-01-31T18:51:00Z">
        <w:r>
          <w:rPr/>
          <w:delText xml:space="preserve">, non-helianthoids, </w:delText>
        </w:r>
      </w:del>
      <w:del w:id="100" w:author="Jeremie Fant" w:date="2023-01-31T18:52:00Z">
        <w:r>
          <w:rPr/>
          <w:delText>were detected in 20% of samples where the proportion of target grains were between 0.001-0.01 (n = 5 Mdn = 0.002) Asteraceae type 2</w:delText>
        </w:r>
      </w:del>
      <w:del w:id="101" w:author="Jeremie Fant" w:date="2023-01-31T18:51:00Z">
        <w:r>
          <w:rPr/>
          <w:delText xml:space="preserve">, Helianthoids, </w:delText>
        </w:r>
      </w:del>
      <w:del w:id="102" w:author="Jeremie Fant" w:date="2023-01-31T18:52:00Z">
        <w:r>
          <w:rPr/>
          <w:delText>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delText>
        </w:r>
      </w:del>
    </w:p>
    <w:p>
      <w:pPr>
        <w:pStyle w:val="TextBody"/>
        <w:rPr>
          <w:del w:id="105" w:author="Jeremie Fant" w:date="2023-01-31T18:52:00Z"/>
        </w:rPr>
      </w:pPr>
      <w:del w:id="104" w:author="Jeremie Fant" w:date="2023-01-31T18:52:00Z">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del>
    </w:p>
    <w:p>
      <w:pPr>
        <w:pStyle w:val="TextBody"/>
        <w:rPr>
          <w:del w:id="107" w:author="Jeremie Fant" w:date="2023-01-31T18:54:00Z"/>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relativize to constitute the entire sample.</w:t>
      </w:r>
      <w:ins w:id="106" w:author="Jeremie Fant" w:date="2023-01-31T18:54:00Z">
        <w:r>
          <w:rPr/>
          <w:t xml:space="preserve"> </w:t>
        </w:r>
      </w:ins>
    </w:p>
    <w:p>
      <w:pPr>
        <w:pStyle w:val="TextBody"/>
        <w:rPr/>
      </w:pPr>
      <w:r>
        <w:rPr/>
        <w:t xml:space="preserve">The relationship between the number of pollen grains in a sample and the number of sequence reads is roughly </w:t>
      </w:r>
      <w:r>
        <w:rPr>
          <w:i/>
          <w:iCs/>
        </w:rPr>
        <w:t>curvilinear</w:t>
      </w:r>
      <w:r>
        <w:rPr/>
        <w:t>, where grains which are present in trace amounts are overestimated by sequence counts, while grains present in high amounts are underestimated. This is likely due to the proportion of high false positives which occur in the classification process with NGS (BELL NOVEMEBER 2021). There was evidence of a strong correlation between the proportion of grains per morphotype and the number of sequences per group (0.403, p &lt; 0.0001, n = 37).</w:t>
      </w:r>
    </w:p>
    <w:p>
      <w:pPr>
        <w:pStyle w:val="TextBody"/>
        <w:rPr/>
      </w:pPr>
      <w:r>
        <w:rPr/>
        <w:t xml:space="preserve">To ascertain the extent to which records of multiple species in a family, which were suspected to be sampling artefacts occurred in molecular samples an index of similarity, ala jaccard, </w:t>
      </w:r>
      <w:r>
        <w:rPr/>
      </w:r>
      <m:oMath xmlns:m="http://schemas.openxmlformats.org/officeDocument/2006/math">
        <m:r>
          <w:rPr>
            <w:rFonts w:ascii="Cambria Math" w:hAnsi="Cambria Math"/>
          </w:rPr>
          <m:t xml:space="preserve">α</m:t>
        </m:r>
      </m:oMath>
      <w:r>
        <w:rPr/>
        <w:t xml:space="preserve">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w:t>
      </w:r>
      <w:bookmarkEnd w:id="17"/>
    </w:p>
    <w:p>
      <w:pPr>
        <w:pStyle w:val="Heading2"/>
        <w:rPr/>
      </w:pPr>
      <w:r>
        <w:rPr/>
        <w:t>3.4 | Temporal Analyses</w:t>
      </w:r>
      <w:del w:id="108" w:author="Unknown Author" w:date="2023-02-01T19:33:44Z">
        <w:r>
          <w:rPr/>
          <w:commentReference w:id="4"/>
        </w:r>
      </w:del>
      <w:del w:id="109" w:author="Unknown Author" w:date="2023-02-01T19:33:44Z">
        <w:r>
          <w:rPr/>
          <w:commentReference w:id="5"/>
        </w:r>
      </w:del>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n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568,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0" distR="0">
            <wp:extent cx="2165350" cy="2165350"/>
            <wp:effectExtent l="0" t="0" r="0" b="0"/>
            <wp:docPr id="5" name="Image5" descr="Modelled dates of when major flowering events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Modelled dates of when major flowering events occurred"/>
                    <pic:cNvPicPr>
                      <a:picLocks noChangeAspect="1" noChangeArrowheads="1"/>
                    </pic:cNvPicPr>
                  </pic:nvPicPr>
                  <pic:blipFill>
                    <a:blip r:embed="rId6"/>
                    <a:stretch>
                      <a:fillRect/>
                    </a:stretch>
                  </pic:blipFill>
                  <pic:spPr bwMode="auto">
                    <a:xfrm>
                      <a:off x="0" y="0"/>
                      <a:ext cx="2165350" cy="2165350"/>
                    </a:xfrm>
                    <a:prstGeom prst="rect">
                      <a:avLst/>
                    </a:prstGeom>
                  </pic:spPr>
                </pic:pic>
              </a:graphicData>
            </a:graphic>
          </wp:inline>
        </w:drawing>
      </w:r>
    </w:p>
    <w:p>
      <w:pPr>
        <w:pStyle w:val="ImageCaption"/>
        <w:rPr/>
      </w:pPr>
      <w:bookmarkStart w:id="20" w:name="temporal-analyses-1"/>
      <w:r>
        <w:rPr/>
        <w:t>Modelled dates of when major flowering events occurred</w:t>
      </w:r>
      <w:bookmarkEnd w:id="20"/>
    </w:p>
    <w:p>
      <w:pPr>
        <w:pStyle w:val="FirstParagraph"/>
        <w:rPr/>
      </w:pPr>
      <w:r>
        <w:rPr/>
      </w:r>
      <m:oMath xmlns:m="http://schemas.openxmlformats.org/officeDocument/2006/math">
        <m:acc>
          <m:accPr>
            <m:chr m:val="´"/>
          </m:accPr>
          <m:e>
            <m:r>
              <w:rPr>
                <w:rFonts w:ascii="Cambria Math" w:hAnsi="Cambria Math"/>
              </w:rPr>
              <m:t xml:space="preserve">x</m:t>
            </m:r>
          </m:e>
        </m:acc>
      </m:oMath>
      <w:del w:id="110" w:author="Unknown Author" w:date="2023-02-01T18:23:07Z">
        <w:r>
          <w:rPr/>
          <w:drawing>
            <wp:inline distT="0" distB="0" distL="0" distR="0">
              <wp:extent cx="83820" cy="168275"/>
              <wp:effectExtent l="0" t="0" r="0" b="0"/>
              <wp:docPr id="6" name="Object20"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ject20" descr="OLE-object"/>
                      <pic:cNvPicPr>
                        <a:picLocks noChangeAspect="1" noChangeArrowheads="1"/>
                      </pic:cNvPicPr>
                    </pic:nvPicPr>
                    <pic:blipFill>
                      <a:blip/>
                      <a:stretch>
                        <a:fillRect/>
                      </a:stretch>
                    </pic:blipFill>
                    <pic:spPr bwMode="auto">
                      <a:xfrm>
                        <a:off x="0" y="0"/>
                        <a:ext cx="83820" cy="168275"/>
                      </a:xfrm>
                      <a:prstGeom prst="rect">
                        <a:avLst/>
                      </a:prstGeom>
                    </pic:spPr>
                  </pic:pic>
                </a:graphicData>
              </a:graphic>
            </wp:inline>
          </w:drawing>
        </w:r>
      </w:del>
      <w:del w:id="111" w:author="Unknown Author" w:date="2023-02-01T18:23:07Z">
        <w:r>
          <w:rPr/>
          <w:drawing>
            <wp:inline distT="0" distB="0" distL="0" distR="0">
              <wp:extent cx="83820" cy="168275"/>
              <wp:effectExtent l="0" t="0" r="0" b="0"/>
              <wp:docPr id="7" name="Object21"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ject21" descr="OLE-object"/>
                      <pic:cNvPicPr>
                        <a:picLocks noChangeAspect="1" noChangeArrowheads="1"/>
                      </pic:cNvPicPr>
                    </pic:nvPicPr>
                    <pic:blipFill>
                      <a:blip/>
                      <a:stretch>
                        <a:fillRect/>
                      </a:stretch>
                    </pic:blipFill>
                    <pic:spPr bwMode="auto">
                      <a:xfrm>
                        <a:off x="0" y="0"/>
                        <a:ext cx="83820" cy="168275"/>
                      </a:xfrm>
                      <a:prstGeom prst="rect">
                        <a:avLst/>
                      </a:prstGeom>
                    </pic:spPr>
                  </pic:pic>
                </a:graphicData>
              </a:graphic>
            </wp:inline>
          </w:drawing>
        </w:r>
      </w:del>
      <w:del w:id="112" w:author="Unknown Author" w:date="2023-02-01T18:23:07Z">
        <w:r>
          <w:rPr/>
          <w:drawing>
            <wp:inline distT="0" distB="0" distL="0" distR="0">
              <wp:extent cx="83820" cy="168275"/>
              <wp:effectExtent l="0" t="0" r="0" b="0"/>
              <wp:docPr id="8" name="Object22"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ject22" descr="OLE-object"/>
                      <pic:cNvPicPr>
                        <a:picLocks noChangeAspect="1" noChangeArrowheads="1"/>
                      </pic:cNvPicPr>
                    </pic:nvPicPr>
                    <pic:blipFill>
                      <a:blip/>
                      <a:stretch>
                        <a:fillRect/>
                      </a:stretch>
                    </pic:blipFill>
                    <pic:spPr bwMode="auto">
                      <a:xfrm>
                        <a:off x="0" y="0"/>
                        <a:ext cx="83820" cy="168275"/>
                      </a:xfrm>
                      <a:prstGeom prst="rect">
                        <a:avLst/>
                      </a:prstGeom>
                    </pic:spPr>
                  </pic:pic>
                </a:graphicData>
              </a:graphic>
            </wp:inline>
          </w:drawing>
        </w:r>
      </w:del>
      <w:del w:id="113" w:author="Unknown Author" w:date="2023-02-01T18:23:07Z">
        <w:r>
          <w:rPr/>
          <w:drawing>
            <wp:inline distT="0" distB="0" distL="0" distR="0">
              <wp:extent cx="83820" cy="168275"/>
              <wp:effectExtent l="0" t="0" r="0" b="0"/>
              <wp:docPr id="9" name="Object23"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ject23" descr="OLE-object"/>
                      <pic:cNvPicPr>
                        <a:picLocks noChangeAspect="1" noChangeArrowheads="1"/>
                      </pic:cNvPicPr>
                    </pic:nvPicPr>
                    <pic:blipFill>
                      <a:blip/>
                      <a:stretch>
                        <a:fillRect/>
                      </a:stretch>
                    </pic:blipFill>
                    <pic:spPr bwMode="auto">
                      <a:xfrm>
                        <a:off x="0" y="0"/>
                        <a:ext cx="83820" cy="168275"/>
                      </a:xfrm>
                      <a:prstGeom prst="rect">
                        <a:avLst/>
                      </a:prstGeom>
                    </pic:spPr>
                  </pic:pic>
                </a:graphicData>
              </a:graphic>
            </wp:inline>
          </w:drawing>
        </w:r>
      </w:del>
    </w:p>
    <w:p>
      <w:pPr>
        <w:pStyle w:val="TextBody"/>
        <w:rPr/>
      </w:pPr>
      <w:moveFrom w:id="115" w:author="Jeremie Fant" w:date="2023-01-31T09:46:00Z">
        <w:r>
          <w:rPr/>
        </w:r>
      </w:moveFrom>
    </w:p>
    <w:p>
      <w:pPr>
        <w:pStyle w:val="FirstParagraph"/>
        <w:rPr/>
      </w:pPr>
      <w:r>
        <w:rPr/>
        <w:t>3.6 | Integrated Observational, Molecular, and Palynological Network</w:t>
      </w:r>
    </w:p>
    <w:p>
      <w:pPr>
        <w:pStyle w:val="FirstParagraph"/>
        <w:rPr>
          <w:del w:id="118" w:author="Jeremie Fant" w:date="2023-01-31T18:57:00Z"/>
        </w:rPr>
      </w:pPr>
      <w:del w:id="117" w:author="Jeremie Fant" w:date="2023-01-31T19:01:00Z">
        <w:bookmarkStart w:id="21" w:name="Xf1861ac642570f5a03736c772bdea3cf6619f1c"/>
        <w:bookmarkStart w:id="22" w:name="results1111"/>
        <w:bookmarkEnd w:id="21"/>
        <w:bookmarkEnd w:id="22"/>
        <w:r>
          <w:rPr/>
          <w:delTex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delText>
        </w:r>
      </w:del>
    </w:p>
    <w:p>
      <w:pPr>
        <w:pStyle w:val="FirstParagraph"/>
        <w:rPr>
          <w:del w:id="135" w:author="Jeremie Fant" w:date="2023-01-31T19:01:00Z"/>
        </w:rPr>
      </w:pPr>
      <w:del w:id="119" w:author="Jeremie Fant" w:date="2023-01-31T19:01:00Z">
        <w:r>
          <w:rPr/>
          <w:delText xml:space="preserve">For example a common UNKNOWN sequence mapped to the Asteraceae family, but which was flagged by temporal filters and is present in both </w:delText>
        </w:r>
      </w:del>
      <w:del w:id="120" w:author="Jeremie Fant" w:date="2023-01-31T19:01:00Z">
        <w:r>
          <w:rPr>
            <w:i/>
            <w:iCs/>
          </w:rPr>
          <w:delText>B. nevadensis</w:delText>
        </w:r>
      </w:del>
      <w:del w:id="121" w:author="Jeremie Fant" w:date="2023-01-31T19:01:00Z">
        <w:r>
          <w:rPr/>
          <w:delText xml:space="preserve"> Cresson and </w:delText>
        </w:r>
      </w:del>
      <w:del w:id="122" w:author="Jeremie Fant" w:date="2023-01-31T19:01:00Z">
        <w:r>
          <w:rPr>
            <w:i/>
            <w:iCs/>
          </w:rPr>
          <w:delText>B. rufocinctus</w:delText>
        </w:r>
      </w:del>
      <w:del w:id="123" w:author="Jeremie Fant" w:date="2023-01-31T19:01:00Z">
        <w:r>
          <w:rPr/>
          <w:delText xml:space="preserve"> Cresson </w:delText>
        </w:r>
      </w:del>
      <w:del w:id="124" w:author="Jeremie Fant" w:date="2023-01-31T18:59:00Z">
        <w:r>
          <w:rPr/>
          <w:delText xml:space="preserve">pollen </w:delText>
        </w:r>
      </w:del>
      <w:del w:id="125" w:author="Jeremie Fant" w:date="2023-01-31T19:01:00Z">
        <w:r>
          <w:rPr/>
          <w:delText xml:space="preserve">is most likely </w:delText>
        </w:r>
      </w:del>
      <w:del w:id="126" w:author="Jeremie Fant" w:date="2023-01-31T19:01:00Z">
        <w:r>
          <w:rPr>
            <w:i/>
            <w:iCs/>
          </w:rPr>
          <w:delText>Frasera</w:delText>
        </w:r>
      </w:del>
      <w:del w:id="127" w:author="Jeremie Fant" w:date="2023-01-31T19:01:00Z">
        <w:r>
          <w:rPr/>
          <w:delText xml:space="preserve"> Walter</w:delText>
        </w:r>
      </w:del>
      <w:del w:id="128" w:author="Jeremie Fant" w:date="2023-01-31T18:58:00Z">
        <w:r>
          <w:rPr/>
          <w:delText>, failed extraction</w:delText>
        </w:r>
      </w:del>
      <w:del w:id="129" w:author="Jeremie Fant" w:date="2023-01-31T19:01:00Z">
        <w:r>
          <w:rPr/>
          <w:delText xml:space="preserve">. A similar likely mismatch could be between what was </w:delText>
        </w:r>
      </w:del>
      <w:del w:id="130" w:author="Jeremie Fant" w:date="2023-01-31T18:59:00Z">
        <w:r>
          <w:rPr/>
          <w:delText xml:space="preserve">fide molecular evidence as </w:delText>
        </w:r>
      </w:del>
      <w:del w:id="131" w:author="Jeremie Fant" w:date="2023-01-31T19:01:00Z">
        <w:r>
          <w:rPr>
            <w:i/>
            <w:iCs/>
          </w:rPr>
          <w:delText>Agastache pallidiflora</w:delText>
        </w:r>
      </w:del>
      <w:del w:id="132" w:author="Jeremie Fant" w:date="2023-01-31T19:01:00Z">
        <w:r>
          <w:rPr/>
          <w:delText xml:space="preserve"> (A. Heller) Rydb. but where feeding was infrequently observed on </w:delText>
        </w:r>
      </w:del>
      <w:del w:id="133" w:author="Jeremie Fant" w:date="2023-01-31T19:01:00Z">
        <w:r>
          <w:rPr>
            <w:i/>
            <w:iCs/>
          </w:rPr>
          <w:delText>Pedicularis</w:delText>
        </w:r>
      </w:del>
      <w:del w:id="134" w:author="Jeremie Fant" w:date="2023-01-31T19:01:00Z">
        <w:r>
          <w:rPr/>
          <w:delText xml:space="preserve"> L., likely due to this entire order being represented by only a single molecular reference species.</w:delText>
        </w:r>
      </w:del>
    </w:p>
    <w:p>
      <w:pPr>
        <w:pStyle w:val="TextBody"/>
        <w:rPr>
          <w:del w:id="143" w:author="Jeremie Fant" w:date="2023-01-31T19:01:00Z"/>
        </w:rPr>
      </w:pPr>
      <w:del w:id="136" w:author="Jeremie Fant" w:date="2023-01-31T19:01:00Z">
        <w:r>
          <w:rPr/>
          <w:delText xml:space="preserve">Situations where SDM’s led to incorrect results at the species level are evident with classification to </w:delText>
        </w:r>
      </w:del>
      <w:del w:id="137" w:author="Jeremie Fant" w:date="2023-01-31T19:01:00Z">
        <w:r>
          <w:rPr>
            <w:i/>
            <w:iCs/>
          </w:rPr>
          <w:delText>Scabrethia Scabra</w:delText>
        </w:r>
      </w:del>
      <w:del w:id="138" w:author="Jeremie Fant" w:date="2023-01-31T19:01:00Z">
        <w:r>
          <w:rPr/>
          <w:delText xml:space="preserve"> (Hooker) W.A. Weber, this match almost certainly representing </w:delText>
        </w:r>
      </w:del>
      <w:del w:id="139" w:author="Jeremie Fant" w:date="2023-01-31T19:01:00Z">
        <w:r>
          <w:rPr>
            <w:i/>
            <w:iCs/>
          </w:rPr>
          <w:delText>Wyethia arizonica</w:delText>
        </w:r>
      </w:del>
      <w:del w:id="140" w:author="Jeremie Fant" w:date="2023-01-31T19:01:00Z">
        <w:r>
          <w:rPr/>
          <w:delText xml:space="preserve"> A. Gray (Weber (</w:delText>
        </w:r>
      </w:del>
      <w:hyperlink w:anchor="ref-weber1998new">
        <w:del w:id="141" w:author="Jeremie Fant" w:date="2023-01-31T19:01:00Z">
          <w:r>
            <w:rPr>
              <w:rStyle w:val="InternetLink"/>
            </w:rPr>
            <w:delText>1998</w:delText>
          </w:r>
        </w:del>
      </w:hyperlink>
      <w:del w:id="142" w:author="Jeremie Fant" w:date="2023-01-31T19:01:00Z">
        <w:r>
          <w:rPr/>
          <w:delText>)), a taxon known to be visited by Queen bee’s via our floral observations.</w:delText>
        </w:r>
      </w:del>
    </w:p>
    <w:p>
      <w:pPr>
        <w:pStyle w:val="FirstParagraph"/>
        <w:rPr>
          <w:del w:id="145" w:author="Jeremie Fant" w:date="2023-01-31T19:01:00Z"/>
        </w:rPr>
      </w:pPr>
      <w:moveFrom w:id="144" w:author="Jeremie Fant" w:date="2023-01-31T19:00:00Z">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moveFrom>
    </w:p>
    <w:p>
      <w:pPr>
        <w:pStyle w:val="FirstParagraph"/>
        <w:rPr>
          <w:del w:id="150" w:author="Jeremie Fant" w:date="2023-01-31T19:01:00Z"/>
        </w:rPr>
      </w:pPr>
      <w:moveFrom w:id="146" w:author="Jeremie Fant" w:date="2023-01-31T19:00:00Z">
        <w:r>
          <w:rPr/>
          <w:t xml:space="preserve">… </w:t>
        </w:r>
      </w:moveFrom>
      <w:moveFrom w:id="147" w:author="Jeremie Fant" w:date="2023-01-31T19:00:00Z">
        <w:r>
          <w:rPr/>
          <w:t xml:space="preserve">many of our results indicate foraging on </w:t>
        </w:r>
      </w:moveFrom>
      <w:moveFrom w:id="148" w:author="Jeremie Fant" w:date="2023-01-31T19:00:00Z">
        <w:r>
          <w:rPr>
            <w:i/>
            <w:iCs/>
          </w:rPr>
          <w:t>Viola</w:t>
        </w:r>
      </w:moveFrom>
      <w:moveFrom w:id="149" w:author="Jeremie Fant" w:date="2023-01-31T19:00:00Z">
        <w:r>
          <w:rPr/>
          <w:t xml:space="preserve"> L. spp, zygomorphic flowers with architecture which would require subtle handling and strength to reach the pollen and nectar loads… (IS FORREST PAPER WORTH CITING ? IS THIS EVEN WORTH HAVING?)</w:t>
        </w:r>
      </w:moveFrom>
    </w:p>
    <w:p>
      <w:pPr>
        <w:pStyle w:val="FirstParagraph"/>
        <w:rPr>
          <w:del w:id="160" w:author="Jeremie Fant" w:date="2023-01-31T19:01:00Z"/>
        </w:rPr>
      </w:pPr>
      <w:moveFrom w:id="151" w:author="Jeremie Fant" w:date="2023-01-31T19:00:00Z">
        <w:r>
          <w:rPr/>
          <w:t xml:space="preserve">An expected inaccuracy of the classification scheme is in genus level placements, e.g. were </w:t>
        </w:r>
      </w:moveFrom>
      <w:moveFrom w:id="152" w:author="Jeremie Fant" w:date="2023-01-31T19:00:00Z">
        <w:r>
          <w:rPr>
            <w:i/>
            <w:iCs/>
          </w:rPr>
          <w:t>Epilobium</w:t>
        </w:r>
      </w:moveFrom>
      <w:moveFrom w:id="153" w:author="Jeremie Fant" w:date="2023-01-31T19:00:00Z">
        <w:r>
          <w:rPr/>
          <w:t xml:space="preserve"> L. (Onagraceae Juss.) spp. were classified. However, given the small size of their flowers in the study area, these results more likely indicate that a species of </w:t>
        </w:r>
      </w:moveFrom>
      <w:moveFrom w:id="154" w:author="Jeremie Fant" w:date="2023-01-31T19:00:00Z">
        <w:r>
          <w:rPr>
            <w:i/>
            <w:iCs/>
          </w:rPr>
          <w:t>Chamaenerion</w:t>
        </w:r>
      </w:moveFrom>
      <w:moveFrom w:id="155" w:author="Jeremie Fant" w:date="2023-01-31T19:00:00Z">
        <w:r>
          <w:rPr/>
          <w:t xml:space="preserve"> Seg. (a segregate genus) such as </w:t>
        </w:r>
      </w:moveFrom>
      <w:moveFrom w:id="156" w:author="Jeremie Fant" w:date="2023-01-31T19:00:00Z">
        <w:r>
          <w:rPr>
            <w:i/>
            <w:iCs/>
          </w:rPr>
          <w:t>C. angustifolium</w:t>
        </w:r>
      </w:moveFrom>
      <w:moveFrom w:id="157" w:author="Jeremie Fant" w:date="2023-01-31T19:00:00Z">
        <w:r>
          <w:rPr/>
          <w:t xml:space="preserve"> (L.) Scop. or </w:t>
        </w:r>
      </w:moveFrom>
      <w:moveFrom w:id="158" w:author="Jeremie Fant" w:date="2023-01-31T19:00:00Z">
        <w:r>
          <w:rPr>
            <w:i/>
            <w:iCs/>
          </w:rPr>
          <w:t>latifolium</w:t>
        </w:r>
      </w:moveFrom>
      <w:moveFrom w:id="159" w:author="Jeremie Fant" w:date="2023-01-31T19:00:00Z">
        <w:r>
          <w:rPr/>
          <w:t xml:space="preserve"> (L.) Sweet is occasionally utilized, as it supported by limited palynology data.</w:t>
        </w:r>
      </w:moveFrom>
    </w:p>
    <w:p>
      <w:pPr>
        <w:pStyle w:val="TextBody"/>
        <w:rPr>
          <w:del w:id="162" w:author="Jeremie Fant" w:date="2023-01-31T19:01:00Z"/>
        </w:rPr>
      </w:pPr>
      <w:del w:id="161" w:author="Jeremie Fant" w:date="2023-01-31T19:01:00Z">
        <w:r>
          <w:rPr/>
          <w:delText>Accordingly, combining the results of floral observations, and palynology, molecular sequencing - both pre and post processing, we subjectively developed reclassifications of the contents of pollen grains…</w:delText>
        </w:r>
      </w:del>
    </w:p>
    <w:p>
      <w:pPr>
        <w:pStyle w:val="FirstParagraph"/>
        <w:rPr/>
      </w:pPr>
      <w:r>
        <w:rPr/>
      </w:r>
    </w:p>
    <w:p>
      <w:pPr>
        <w:pStyle w:val="Heading1"/>
        <w:rPr/>
      </w:pPr>
      <w:bookmarkStart w:id="23" w:name="discussion"/>
      <w:r>
        <w:rPr/>
        <w:t>4 | DISCUSSION</w:t>
      </w:r>
    </w:p>
    <w:p>
      <w:pPr>
        <w:pStyle w:val="Heading5"/>
        <w:rPr/>
      </w:pPr>
      <w:bookmarkStart w:id="24" w:name="what-we-demonstrated"/>
      <w:r>
        <w:rPr/>
        <w:t>~ What we DEMONSTRATED ~</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driven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bookmarkEnd w:id="24"/>
    </w:p>
    <w:p>
      <w:pPr>
        <w:pStyle w:val="Heading5"/>
        <w:rPr/>
      </w:pPr>
      <w:bookmarkStart w:id="25" w:name="what-challenges-we-faced"/>
      <w:r>
        <w:rPr/>
        <w:t>~ What CHALLENGES we FACED ~</w:t>
      </w:r>
    </w:p>
    <w:p>
      <w:pPr>
        <w:pStyle w:val="FirstParagraph"/>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AREA???)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w:t>
      </w:r>
      <w:bookmarkEnd w:id="25"/>
    </w:p>
    <w:p>
      <w:pPr>
        <w:pStyle w:val="Heading5"/>
        <w:rPr/>
      </w:pPr>
      <w:bookmarkStart w:id="26" w:name="what-we-learned-about-bee-foraging-basic"/>
      <w:r>
        <w:rPr/>
        <w:t>~ WHAT we learned about Bee foraging (BASIC) ~</w:t>
      </w:r>
    </w:p>
    <w:p>
      <w:pPr>
        <w:pStyle w:val="FirstParagraph"/>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Hydrophyllum</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bookmarkEnd w:id="26"/>
    </w:p>
    <w:p>
      <w:pPr>
        <w:pStyle w:val="Heading5"/>
        <w:rPr/>
      </w:pPr>
      <w:bookmarkStart w:id="27" w:name="Xbf7f689bce63737cddfc3519f2d47ce60074ea0"/>
      <w:r>
        <w:rPr/>
        <w:t>~ WHAT this tells us about Bee foraging (APPLIED) ~</w:t>
      </w:r>
    </w:p>
    <w:p>
      <w:pPr>
        <w:pStyle w:val="FirstParagraph"/>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bookmarkEnd w:id="27"/>
    </w:p>
    <w:p>
      <w:pPr>
        <w:pStyle w:val="Heading5"/>
        <w:rPr/>
      </w:pPr>
      <w:bookmarkStart w:id="28" w:name="where-we-see-spatialtemporal-going"/>
      <w:r>
        <w:rPr/>
        <w:t>~ WHERE we see spatial/temporal going</w:t>
      </w:r>
    </w:p>
    <w:p>
      <w:pPr>
        <w:pStyle w:val="FirstParagraph"/>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w:t>
      </w:r>
      <w:r>
        <w:rPr>
          <w:b/>
          <w:bCs/>
        </w:rPr>
        <w:t>As can be seen here, predictions of when a single, major phenological event occurs is already data limited, with sample size having an effect on the subset of species which we could even generate weibull estimates for. ; check assumptions of model again and just do a quasi something</w:t>
      </w:r>
      <w:r>
        <w:rPr/>
        <w:t xml:space="preserve"> A more promising approach for the tropics may lay in circular statistics (Park </w:t>
      </w:r>
      <w:r>
        <w:rPr>
          <w:i/>
          <w:iCs/>
        </w:rPr>
        <w:t>et al.</w:t>
      </w:r>
      <w:r>
        <w:rPr/>
        <w:t xml:space="preserve"> (</w:t>
      </w:r>
      <w:hyperlink w:anchor="ref-park2022herbarium">
        <w:r>
          <w:rPr>
            <w:rStyle w:val="InternetLink"/>
          </w:rPr>
          <w:t>2022</w:t>
        </w:r>
      </w:hyperlink>
      <w:r>
        <w:rPr/>
        <w:t>)).</w:t>
      </w:r>
      <w:bookmarkEnd w:id="28"/>
    </w:p>
    <w:p>
      <w:pPr>
        <w:pStyle w:val="Heading5"/>
        <w:rPr/>
      </w:pPr>
      <w:bookmarkStart w:id="29" w:name="where-we-see-molecular-going"/>
      <w:r>
        <w:rPr/>
        <w:t>~ WHERE we see MOLECULAR going</w:t>
      </w:r>
    </w:p>
    <w:p>
      <w:pPr>
        <w:pStyle w:val="FirstParagraph"/>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23"/>
      <w:bookmarkEnd w:id="29"/>
    </w:p>
    <w:p>
      <w:pPr>
        <w:pStyle w:val="Heading1"/>
        <w:rPr/>
      </w:pPr>
      <w:bookmarkStart w:id="30"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w:t>
      </w:r>
      <w:del w:id="163" w:author="Jeremie Fant" w:date="2023-01-31T09:54:00Z">
        <w:r>
          <w:rPr/>
          <w:delText>ez</w:delText>
        </w:r>
      </w:del>
      <w:r>
        <w:rPr/>
        <w:t>,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0"/>
    </w:p>
    <w:p>
      <w:pPr>
        <w:pStyle w:val="Heading1"/>
        <w:rPr/>
      </w:pPr>
      <w:bookmarkStart w:id="31" w:name="references"/>
      <w:r>
        <w:rPr/>
        <w:t>References</w:t>
      </w:r>
      <w:bookmarkEnd w:id="31"/>
    </w:p>
    <w:p>
      <w:pPr>
        <w:pStyle w:val="Heading1"/>
        <w:rPr/>
      </w:pPr>
      <w:bookmarkStart w:id="32" w:name="supporting"/>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5334000"/>
            <wp:effectExtent l="0" t="0" r="0" b="0"/>
            <wp:docPr id="1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
                    <pic:cNvPicPr>
                      <a:picLocks noChangeAspect="1" noChangeArrowheads="1"/>
                    </pic:cNvPicPr>
                  </pic:nvPicPr>
                  <pic:blipFill>
                    <a:blip r:embed="rId11"/>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 from</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 from</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 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 Gl</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left"/>
              <w:rPr>
                <w:rFonts w:ascii="Cambria" w:hAnsi="Cambria" w:eastAsia="Cambria"/>
              </w:rPr>
            </w:pPr>
            <w:r>
              <w:rPr>
                <w:rFonts w:eastAsia="Cambria"/>
              </w:rPr>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 Gl</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11"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1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4"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33" w:name="pollen-cluster-results-should-be-here"/>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t>Appendix XX - Comparison of Kraken2, Bracken, and BLAST</w:t>
      </w:r>
    </w:p>
    <w:p>
      <w:pPr>
        <w:pStyle w:val="TextBody"/>
        <w:rPr/>
      </w:pPr>
      <w:r>
        <w:rPr/>
        <w:drawing>
          <wp:inline distT="0" distB="0" distL="0" distR="0">
            <wp:extent cx="5334000" cy="753935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6"/>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i/>
          <w:iCs/>
        </w:rPr>
        <w:t>Generalised Linear Models (GLM)</w:t>
      </w:r>
    </w:p>
    <w:p>
      <w:pPr>
        <w:pStyle w:val="TextBody"/>
        <w:rPr/>
      </w:pPr>
      <w:r>
        <w:rPr>
          <w:i/>
          <w:iCs/>
        </w:rPr>
        <w:t>Generalised Additive Models (GAM)</w:t>
      </w:r>
    </w:p>
    <w:p>
      <w:pPr>
        <w:pStyle w:val="TextBody"/>
        <w:rPr/>
      </w:pPr>
      <w:r>
        <w:rPr/>
        <w:t>The two machine learning models utilize Ensemble learning.</w:t>
      </w:r>
    </w:p>
    <w:p>
      <w:pPr>
        <w:pStyle w:val="TextBody"/>
        <w:rPr/>
      </w:pPr>
      <w:r>
        <w:rPr/>
        <w:t>Decision trees, …</w:t>
      </w:r>
    </w:p>
    <w:p>
      <w:pPr>
        <w:pStyle w:val="TextBody"/>
        <w:rPr/>
      </w:pPr>
      <w:r>
        <w:rPr/>
        <w:t xml:space="preserve">Ensemble learning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t>Random Forest have high bias and low variance, where boosted regressions trees have low bias and high variances.</w:t>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7"/>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7"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4" descr=""/>
                    <pic:cNvPicPr>
                      <a:picLocks noChangeAspect="1" noChangeArrowheads="1"/>
                    </pic:cNvPicPr>
                  </pic:nvPicPr>
                  <pic:blipFill>
                    <a:blip r:embed="rId2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5" descr=""/>
                    <pic:cNvPicPr>
                      <a:picLocks noChangeAspect="1" noChangeArrowheads="1"/>
                    </pic:cNvPicPr>
                  </pic:nvPicPr>
                  <pic:blipFill>
                    <a:blip r:embed="rId2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6"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30"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31"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8"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2"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9"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Bibliography"/>
        <w:rPr/>
      </w:pPr>
      <w:bookmarkStart w:id="34" w:name="refs"/>
      <w:bookmarkStart w:id="35" w:name="ref-ackerfield2015flora"/>
      <w:r>
        <w:rPr/>
        <w:t xml:space="preserve">Ackerfield, J. (2015). </w:t>
      </w:r>
      <w:r>
        <w:rPr>
          <w:i/>
          <w:iCs/>
        </w:rPr>
        <w:t>Flora of colorado</w:t>
      </w:r>
      <w:r>
        <w:rPr/>
        <w:t>. BRIT Press Fort Worth.</w:t>
      </w:r>
      <w:bookmarkEnd w:id="35"/>
    </w:p>
    <w:p>
      <w:pPr>
        <w:pStyle w:val="Bibliography"/>
        <w:rPr/>
      </w:pPr>
      <w:bookmarkStart w:id="36"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4">
        <w:r>
          <w:rPr>
            <w:rStyle w:val="InternetLink"/>
          </w:rPr>
          <w:t>https://onlinelibrary.wiley.com/doi/abs/10.1111/j.1600-0706.2009.17694.x</w:t>
        </w:r>
      </w:hyperlink>
      <w:bookmarkEnd w:id="36"/>
    </w:p>
    <w:p>
      <w:pPr>
        <w:pStyle w:val="Bibliography"/>
        <w:rPr/>
      </w:pPr>
      <w:bookmarkStart w:id="37" w:name="ref-aldous1919eradicating"/>
      <w:r>
        <w:rPr/>
        <w:t xml:space="preserve">Aldous, A.E. (1919). </w:t>
      </w:r>
      <w:r>
        <w:rPr>
          <w:i/>
          <w:iCs/>
        </w:rPr>
        <w:t>Eradicating tall larkspur on cattle ranges in the national forest</w:t>
      </w:r>
      <w:r>
        <w:rPr/>
        <w:t>. US Department of Agriculture.</w:t>
      </w:r>
      <w:bookmarkEnd w:id="37"/>
    </w:p>
    <w:p>
      <w:pPr>
        <w:pStyle w:val="Bibliography"/>
        <w:rPr/>
      </w:pPr>
      <w:bookmarkStart w:id="38"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38"/>
    </w:p>
    <w:p>
      <w:pPr>
        <w:pStyle w:val="Bibliography"/>
        <w:rPr/>
      </w:pPr>
      <w:bookmarkStart w:id="39" w:name="ref-allred2012flora"/>
      <w:r>
        <w:rPr/>
        <w:t xml:space="preserve">Allred, K.W. &amp; Ivey, R. (2012). Flora neomexicana III: An illustrated identification manual. </w:t>
      </w:r>
      <w:r>
        <w:rPr>
          <w:i/>
          <w:iCs/>
        </w:rPr>
        <w:t>Lulu. com</w:t>
      </w:r>
      <w:r>
        <w:rPr/>
        <w:t>.</w:t>
      </w:r>
      <w:bookmarkEnd w:id="39"/>
    </w:p>
    <w:p>
      <w:pPr>
        <w:pStyle w:val="Bibliography"/>
        <w:rPr/>
      </w:pPr>
      <w:bookmarkStart w:id="40"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0"/>
    </w:p>
    <w:p>
      <w:pPr>
        <w:pStyle w:val="Bibliography"/>
        <w:rPr/>
      </w:pPr>
      <w:bookmarkStart w:id="41"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1"/>
    </w:p>
    <w:p>
      <w:pPr>
        <w:pStyle w:val="Bibliography"/>
        <w:rPr/>
      </w:pPr>
      <w:bookmarkStart w:id="42"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5">
        <w:r>
          <w:rPr>
            <w:rStyle w:val="InternetLink"/>
          </w:rPr>
          <w:t>https://doi.org/10.1093/sysbio/syab035</w:t>
        </w:r>
      </w:hyperlink>
      <w:bookmarkEnd w:id="42"/>
    </w:p>
    <w:p>
      <w:pPr>
        <w:pStyle w:val="Bibliography"/>
        <w:rPr/>
      </w:pPr>
      <w:bookmarkStart w:id="43" w:name="ref-baker2021exploring"/>
      <w:r>
        <w:rPr/>
        <w:t xml:space="preserve">Baker, W., Dodsworth, S., Forest, F., Graham, S., Johnson, M., McDonnell, A., Pokorny, L., Tate, J., Wicke, S. &amp; Wickett, N. (2021b). </w:t>
      </w:r>
      <w:hyperlink r:id="rId36">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43"/>
    </w:p>
    <w:p>
      <w:pPr>
        <w:pStyle w:val="Bibliography"/>
        <w:rPr/>
      </w:pPr>
      <w:bookmarkStart w:id="44"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44"/>
    </w:p>
    <w:p>
      <w:pPr>
        <w:pStyle w:val="Bibliography"/>
        <w:rPr/>
      </w:pPr>
      <w:bookmarkStart w:id="45"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37">
        <w:r>
          <w:rPr>
            <w:rStyle w:val="InternetLink"/>
          </w:rPr>
          <w:t>https://doi.org/10.1093/aobpla/plab062</w:t>
        </w:r>
      </w:hyperlink>
      <w:bookmarkEnd w:id="45"/>
    </w:p>
    <w:p>
      <w:pPr>
        <w:pStyle w:val="Bibliography"/>
        <w:rPr/>
      </w:pPr>
      <w:bookmarkStart w:id="46"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46"/>
    </w:p>
    <w:p>
      <w:pPr>
        <w:pStyle w:val="Bibliography"/>
        <w:rPr/>
      </w:pPr>
      <w:bookmarkStart w:id="47"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47"/>
    </w:p>
    <w:p>
      <w:pPr>
        <w:pStyle w:val="Bibliography"/>
        <w:rPr/>
      </w:pPr>
      <w:bookmarkStart w:id="48"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48"/>
    </w:p>
    <w:p>
      <w:pPr>
        <w:pStyle w:val="Bibliography"/>
        <w:rPr/>
      </w:pPr>
      <w:bookmarkStart w:id="49"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49"/>
    </w:p>
    <w:p>
      <w:pPr>
        <w:pStyle w:val="Bibliography"/>
        <w:rPr/>
      </w:pPr>
      <w:bookmarkStart w:id="50"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0"/>
    </w:p>
    <w:p>
      <w:pPr>
        <w:pStyle w:val="Bibliography"/>
        <w:rPr/>
      </w:pPr>
      <w:bookmarkStart w:id="51"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1"/>
    </w:p>
    <w:p>
      <w:pPr>
        <w:pStyle w:val="Bibliography"/>
        <w:rPr/>
      </w:pPr>
      <w:bookmarkStart w:id="52"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52"/>
    </w:p>
    <w:p>
      <w:pPr>
        <w:pStyle w:val="Bibliography"/>
        <w:rPr/>
      </w:pPr>
      <w:bookmarkStart w:id="53"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53"/>
    </w:p>
    <w:p>
      <w:pPr>
        <w:pStyle w:val="Bibliography"/>
        <w:rPr/>
      </w:pPr>
      <w:bookmarkStart w:id="54"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54"/>
    </w:p>
    <w:p>
      <w:pPr>
        <w:pStyle w:val="Bibliography"/>
        <w:rPr/>
      </w:pPr>
      <w:bookmarkStart w:id="55" w:name="ref-betancourt2005implementing"/>
      <w:r>
        <w:rPr/>
        <w:t>Betancourt, J.L., Schwartz, M.D., Breshears, D.D., Cayan, D.R., Dettinger, M.D., Inouye, D.W., Post, E. &amp; Reed, B.C. (2005). Implementing a US national phenology network.</w:t>
      </w:r>
      <w:bookmarkEnd w:id="55"/>
    </w:p>
    <w:p>
      <w:pPr>
        <w:pStyle w:val="Bibliography"/>
        <w:rPr/>
      </w:pPr>
      <w:bookmarkStart w:id="56" w:name="ref-bingham1998efficient"/>
      <w:r>
        <w:rPr/>
        <w:t xml:space="preserve">Bingham, R.A. &amp; Orthner, A.R. (1998). Efficient pollination of alpine plants. </w:t>
      </w:r>
      <w:r>
        <w:rPr>
          <w:i/>
          <w:iCs/>
        </w:rPr>
        <w:t>Nature</w:t>
      </w:r>
      <w:r>
        <w:rPr/>
        <w:t xml:space="preserve">, </w:t>
      </w:r>
      <w:r>
        <w:rPr>
          <w:b/>
          <w:bCs/>
        </w:rPr>
        <w:t>391</w:t>
      </w:r>
      <w:r>
        <w:rPr/>
        <w:t>, 238–239.</w:t>
      </w:r>
      <w:bookmarkEnd w:id="56"/>
    </w:p>
    <w:p>
      <w:pPr>
        <w:pStyle w:val="Bibliography"/>
        <w:rPr/>
      </w:pPr>
      <w:bookmarkStart w:id="57"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57"/>
    </w:p>
    <w:p>
      <w:pPr>
        <w:pStyle w:val="Bibliography"/>
        <w:rPr/>
      </w:pPr>
      <w:bookmarkStart w:id="58"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58"/>
    </w:p>
    <w:p>
      <w:pPr>
        <w:pStyle w:val="Bibliography"/>
        <w:rPr/>
      </w:pPr>
      <w:bookmarkStart w:id="59"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59"/>
    </w:p>
    <w:p>
      <w:pPr>
        <w:pStyle w:val="Bibliography"/>
        <w:rPr/>
      </w:pPr>
      <w:bookmarkStart w:id="60"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0"/>
    </w:p>
    <w:p>
      <w:pPr>
        <w:pStyle w:val="Bibliography"/>
        <w:rPr/>
      </w:pPr>
      <w:bookmarkStart w:id="61"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1"/>
    </w:p>
    <w:p>
      <w:pPr>
        <w:pStyle w:val="Bibliography"/>
        <w:rPr/>
      </w:pPr>
      <w:bookmarkStart w:id="62"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62"/>
    </w:p>
    <w:p>
      <w:pPr>
        <w:pStyle w:val="Bibliography"/>
        <w:rPr/>
      </w:pPr>
      <w:bookmarkStart w:id="63"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63"/>
    </w:p>
    <w:p>
      <w:pPr>
        <w:pStyle w:val="Bibliography"/>
        <w:rPr/>
      </w:pPr>
      <w:bookmarkStart w:id="64"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64"/>
    </w:p>
    <w:p>
      <w:pPr>
        <w:pStyle w:val="Bibliography"/>
        <w:rPr/>
      </w:pPr>
      <w:bookmarkStart w:id="65"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65"/>
    </w:p>
    <w:p>
      <w:pPr>
        <w:pStyle w:val="Bibliography"/>
        <w:rPr/>
      </w:pPr>
      <w:bookmarkStart w:id="66"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66"/>
    </w:p>
    <w:p>
      <w:pPr>
        <w:pStyle w:val="Bibliography"/>
        <w:rPr/>
      </w:pPr>
      <w:bookmarkStart w:id="67"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67"/>
    </w:p>
    <w:p>
      <w:pPr>
        <w:pStyle w:val="Bibliography"/>
        <w:rPr/>
      </w:pPr>
      <w:bookmarkStart w:id="68"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68"/>
    </w:p>
    <w:p>
      <w:pPr>
        <w:pStyle w:val="Bibliography"/>
        <w:rPr/>
      </w:pPr>
      <w:bookmarkStart w:id="69"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69"/>
    </w:p>
    <w:p>
      <w:pPr>
        <w:pStyle w:val="Bibliography"/>
        <w:rPr/>
      </w:pPr>
      <w:bookmarkStart w:id="70"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38">
        <w:r>
          <w:rPr>
            <w:rStyle w:val="InternetLink"/>
          </w:rPr>
          <w:t>https://doi.org/10.1093/gigascience/giy013</w:t>
        </w:r>
      </w:hyperlink>
      <w:bookmarkEnd w:id="70"/>
    </w:p>
    <w:p>
      <w:pPr>
        <w:pStyle w:val="Bibliography"/>
        <w:rPr/>
      </w:pPr>
      <w:bookmarkStart w:id="71" w:name="ref-coissac2016barcodes"/>
      <w:r>
        <w:rPr/>
        <w:t>Coissac, E., Hollingsworth, P.M., Lavergne, S. &amp; Taberlet, P. (2016). From barcodes to genomes: Extending the concept of DNA barcoding.</w:t>
      </w:r>
      <w:bookmarkEnd w:id="71"/>
    </w:p>
    <w:p>
      <w:pPr>
        <w:pStyle w:val="Bibliography"/>
        <w:rPr/>
      </w:pPr>
      <w:bookmarkStart w:id="72"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72"/>
    </w:p>
    <w:p>
      <w:pPr>
        <w:pStyle w:val="Bibliography"/>
        <w:rPr/>
      </w:pPr>
      <w:bookmarkStart w:id="73"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73"/>
    </w:p>
    <w:p>
      <w:pPr>
        <w:pStyle w:val="Bibliography"/>
        <w:rPr/>
      </w:pPr>
      <w:bookmarkStart w:id="74" w:name="ref-cooke1976arroyos"/>
      <w:r>
        <w:rPr/>
        <w:t xml:space="preserve">Cooke, R.U. &amp; Reeves, R.W. (1976). </w:t>
      </w:r>
      <w:r>
        <w:rPr>
          <w:i/>
          <w:iCs/>
        </w:rPr>
        <w:t>Arroyos and environmental change in the american south-west</w:t>
      </w:r>
      <w:r>
        <w:rPr/>
        <w:t>. Clarendon Press.</w:t>
      </w:r>
      <w:bookmarkEnd w:id="74"/>
    </w:p>
    <w:p>
      <w:pPr>
        <w:pStyle w:val="Bibliography"/>
        <w:rPr/>
      </w:pPr>
      <w:bookmarkStart w:id="75"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75"/>
    </w:p>
    <w:p>
      <w:pPr>
        <w:pStyle w:val="Bibliography"/>
        <w:rPr/>
      </w:pPr>
      <w:bookmarkStart w:id="76"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76"/>
    </w:p>
    <w:p>
      <w:pPr>
        <w:pStyle w:val="Bibliography"/>
        <w:rPr/>
      </w:pPr>
      <w:bookmarkStart w:id="77" w:name="ref-dahl1990wetlands"/>
      <w:r>
        <w:rPr/>
        <w:t xml:space="preserve">Dahl, T.E. (1990). </w:t>
      </w:r>
      <w:r>
        <w:rPr>
          <w:i/>
          <w:iCs/>
        </w:rPr>
        <w:t>Wetlands losses in the united states, 1780’s to 1980’s</w:t>
      </w:r>
      <w:r>
        <w:rPr/>
        <w:t>. US Department of the Interior, Fish; Wildlife Service.</w:t>
      </w:r>
      <w:bookmarkEnd w:id="77"/>
    </w:p>
    <w:p>
      <w:pPr>
        <w:pStyle w:val="Bibliography"/>
        <w:rPr/>
      </w:pPr>
      <w:bookmarkStart w:id="78" w:name="ref-davis2022new"/>
      <w:r>
        <w:rPr/>
        <w:t xml:space="preserve">Davis, C.C., Lyra, G.M., Park, D.S., Asprino, R., Maruyama, R., Torquato, D., Cook, B.I. &amp; Ellison, A.M. (2022). New directions in tropical phenology. </w:t>
      </w:r>
      <w:r>
        <w:rPr>
          <w:i/>
          <w:iCs/>
        </w:rPr>
        <w:t>Trends in Ecology &amp; Evolution</w:t>
      </w:r>
      <w:r>
        <w:rPr/>
        <w:t>.</w:t>
      </w:r>
      <w:bookmarkEnd w:id="78"/>
    </w:p>
    <w:p>
      <w:pPr>
        <w:pStyle w:val="Bibliography"/>
        <w:rPr/>
      </w:pPr>
      <w:bookmarkStart w:id="79"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79"/>
    </w:p>
    <w:p>
      <w:pPr>
        <w:pStyle w:val="Bibliography"/>
        <w:rPr/>
      </w:pPr>
      <w:bookmarkStart w:id="80"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0"/>
    </w:p>
    <w:p>
      <w:pPr>
        <w:pStyle w:val="Bibliography"/>
        <w:rPr/>
      </w:pPr>
      <w:bookmarkStart w:id="81"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1"/>
    </w:p>
    <w:p>
      <w:pPr>
        <w:pStyle w:val="Bibliography"/>
        <w:rPr/>
      </w:pPr>
      <w:bookmarkStart w:id="82"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82"/>
    </w:p>
    <w:p>
      <w:pPr>
        <w:pStyle w:val="Bibliography"/>
        <w:rPr/>
      </w:pPr>
      <w:bookmarkStart w:id="83"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83"/>
    </w:p>
    <w:p>
      <w:pPr>
        <w:pStyle w:val="Bibliography"/>
        <w:rPr/>
      </w:pPr>
      <w:bookmarkStart w:id="84"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84"/>
    </w:p>
    <w:p>
      <w:pPr>
        <w:pStyle w:val="Bibliography"/>
        <w:rPr/>
      </w:pPr>
      <w:bookmarkStart w:id="85" w:name="ref-flora1993flora"/>
      <w:r>
        <w:rPr/>
        <w:t xml:space="preserve">Flora of North America Editorial Committee, eds. (1993+). </w:t>
      </w:r>
      <w:r>
        <w:rPr>
          <w:i/>
          <w:iCs/>
        </w:rPr>
        <w:t>Flora of north america north of mexico [online]</w:t>
      </w:r>
      <w:r>
        <w:rPr/>
        <w:t>. Oxford University Press on Demand.</w:t>
      </w:r>
      <w:bookmarkEnd w:id="85"/>
    </w:p>
    <w:p>
      <w:pPr>
        <w:pStyle w:val="Bibliography"/>
        <w:rPr/>
      </w:pPr>
      <w:bookmarkStart w:id="86" w:name="ref-fraser2007vpc"/>
      <w:r>
        <w:rPr/>
        <w:t xml:space="preserve">Frase, Barbara A. &amp; Buck, P. (2007). Vascular Plants of the Gothic Area. Retrieved from </w:t>
      </w:r>
      <w:hyperlink r:id="rId39">
        <w:r>
          <w:rPr>
            <w:rStyle w:val="InternetLink"/>
          </w:rPr>
          <w:t>https://www.digitalrmbl.org/wp-content/uploads/2016/05/vascularplantlist_20071.pdf</w:t>
        </w:r>
      </w:hyperlink>
      <w:bookmarkEnd w:id="86"/>
    </w:p>
    <w:p>
      <w:pPr>
        <w:pStyle w:val="Bibliography"/>
        <w:rPr/>
      </w:pPr>
      <w:bookmarkStart w:id="87" w:name="ref-Gage2013HistoricalRO"/>
      <w:r>
        <w:rPr/>
        <w:t>Gage, E. &amp; Cooper, D.J. (2013). Historical range of variation assessment for wetland and riparian ecosystems, u.s. Forest service rocky mountain region</w:t>
      </w:r>
      <w:bookmarkEnd w:id="87"/>
    </w:p>
    <w:p>
      <w:pPr>
        <w:pStyle w:val="Bibliography"/>
        <w:rPr/>
      </w:pPr>
      <w:bookmarkStart w:id="88" w:name="ref-goulson2010bumblebees"/>
      <w:r>
        <w:rPr/>
        <w:t xml:space="preserve">Goulson, D. (2010). </w:t>
      </w:r>
      <w:r>
        <w:rPr>
          <w:i/>
          <w:iCs/>
        </w:rPr>
        <w:t>Bumblebees: Behaviour, ecology, and conservation</w:t>
      </w:r>
      <w:r>
        <w:rPr/>
        <w:t>. Oxford University Press on Demand.</w:t>
      </w:r>
      <w:bookmarkEnd w:id="88"/>
    </w:p>
    <w:p>
      <w:pPr>
        <w:pStyle w:val="Bibliography"/>
        <w:rPr/>
      </w:pPr>
      <w:bookmarkStart w:id="89"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89"/>
    </w:p>
    <w:p>
      <w:pPr>
        <w:pStyle w:val="Bibliography"/>
        <w:rPr/>
      </w:pPr>
      <w:bookmarkStart w:id="90"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0"/>
    </w:p>
    <w:p>
      <w:pPr>
        <w:pStyle w:val="Bibliography"/>
        <w:rPr/>
      </w:pPr>
      <w:bookmarkStart w:id="91"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1"/>
    </w:p>
    <w:p>
      <w:pPr>
        <w:pStyle w:val="Bibliography"/>
        <w:rPr/>
      </w:pPr>
      <w:bookmarkStart w:id="92"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92"/>
    </w:p>
    <w:p>
      <w:pPr>
        <w:pStyle w:val="Bibliography"/>
        <w:rPr/>
      </w:pPr>
      <w:bookmarkStart w:id="93"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93"/>
    </w:p>
    <w:p>
      <w:pPr>
        <w:pStyle w:val="Bibliography"/>
        <w:rPr/>
      </w:pPr>
      <w:bookmarkStart w:id="94"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94"/>
    </w:p>
    <w:p>
      <w:pPr>
        <w:pStyle w:val="Bibliography"/>
        <w:rPr/>
      </w:pPr>
      <w:bookmarkStart w:id="95"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95"/>
    </w:p>
    <w:p>
      <w:pPr>
        <w:pStyle w:val="Bibliography"/>
        <w:rPr/>
      </w:pPr>
      <w:bookmarkStart w:id="96"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96"/>
    </w:p>
    <w:p>
      <w:pPr>
        <w:pStyle w:val="Bibliography"/>
        <w:rPr/>
      </w:pPr>
      <w:bookmarkStart w:id="97" w:name="ref-fpc2022"/>
      <w:r>
        <w:rPr/>
        <w:t xml:space="preserve">Hennig, C. (2020). </w:t>
      </w:r>
      <w:r>
        <w:rPr>
          <w:i/>
          <w:iCs/>
        </w:rPr>
        <w:t>Fpc: Flexible procedures for clustering</w:t>
      </w:r>
      <w:r>
        <w:rPr/>
        <w:t xml:space="preserve">. Retrieved from </w:t>
      </w:r>
      <w:hyperlink r:id="rId40">
        <w:r>
          <w:rPr>
            <w:rStyle w:val="InternetLink"/>
          </w:rPr>
          <w:t>https://CRAN.R-project.org/package=fpc</w:t>
        </w:r>
      </w:hyperlink>
      <w:bookmarkEnd w:id="97"/>
    </w:p>
    <w:p>
      <w:pPr>
        <w:pStyle w:val="Bibliography"/>
        <w:rPr/>
      </w:pPr>
      <w:bookmarkStart w:id="98"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98"/>
    </w:p>
    <w:p>
      <w:pPr>
        <w:pStyle w:val="Bibliography"/>
        <w:rPr/>
      </w:pPr>
      <w:bookmarkStart w:id="99" w:name="ref-hitchcock2018flora"/>
      <w:r>
        <w:rPr/>
        <w:t xml:space="preserve">Hitchcock, C.L. &amp; Cronquist, A. (2018). </w:t>
      </w:r>
      <w:r>
        <w:rPr>
          <w:i/>
          <w:iCs/>
        </w:rPr>
        <w:t>Flora of the pacific northwest: An illustrated manual</w:t>
      </w:r>
      <w:r>
        <w:rPr/>
        <w:t>. University of Washington Press.</w:t>
      </w:r>
      <w:bookmarkEnd w:id="99"/>
    </w:p>
    <w:p>
      <w:pPr>
        <w:pStyle w:val="Bibliography"/>
        <w:rPr/>
      </w:pPr>
      <w:bookmarkStart w:id="100"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0"/>
    </w:p>
    <w:p>
      <w:pPr>
        <w:pStyle w:val="Bibliography"/>
        <w:rPr/>
      </w:pPr>
      <w:bookmarkStart w:id="101" w:name="ref-inextPackage"/>
      <w:r>
        <w:rPr/>
        <w:t xml:space="preserve">Hsieh, T.C., Ma, K.H. &amp; Chao, A. (2020). </w:t>
      </w:r>
      <w:r>
        <w:rPr>
          <w:i/>
          <w:iCs/>
        </w:rPr>
        <w:t>iNEXT: Interpolation and extrapolation for species diversity</w:t>
      </w:r>
      <w:r>
        <w:rPr/>
        <w:t xml:space="preserve">. Retrieved from </w:t>
      </w:r>
      <w:hyperlink r:id="rId41">
        <w:r>
          <w:rPr>
            <w:rStyle w:val="InternetLink"/>
          </w:rPr>
          <w:t>http://chao.stat.nthu.edu.tw/wordpress/software_download/</w:t>
        </w:r>
      </w:hyperlink>
      <w:bookmarkEnd w:id="101"/>
    </w:p>
    <w:p>
      <w:pPr>
        <w:pStyle w:val="Bibliography"/>
        <w:rPr/>
      </w:pPr>
      <w:bookmarkStart w:id="102"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02"/>
    </w:p>
    <w:p>
      <w:pPr>
        <w:pStyle w:val="Bibliography"/>
        <w:rPr/>
      </w:pPr>
      <w:bookmarkStart w:id="103"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03"/>
    </w:p>
    <w:p>
      <w:pPr>
        <w:pStyle w:val="Bibliography"/>
        <w:rPr/>
      </w:pPr>
      <w:bookmarkStart w:id="104"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04"/>
    </w:p>
    <w:p>
      <w:pPr>
        <w:pStyle w:val="Bibliography"/>
        <w:rPr/>
      </w:pPr>
      <w:bookmarkStart w:id="105" w:name="ref-jepson2022online"/>
      <w:r>
        <w:rPr>
          <w:i/>
          <w:iCs/>
        </w:rPr>
        <w:t>Jepson flora project</w:t>
      </w:r>
      <w:r>
        <w:rPr/>
        <w:t>. (2020).</w:t>
      </w:r>
      <w:bookmarkEnd w:id="105"/>
    </w:p>
    <w:p>
      <w:pPr>
        <w:pStyle w:val="Bibliography"/>
        <w:rPr/>
      </w:pPr>
      <w:bookmarkStart w:id="106"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06"/>
    </w:p>
    <w:p>
      <w:pPr>
        <w:pStyle w:val="Bibliography"/>
        <w:rPr/>
      </w:pPr>
      <w:bookmarkStart w:id="107"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07"/>
    </w:p>
    <w:p>
      <w:pPr>
        <w:pStyle w:val="Bibliography"/>
        <w:rPr/>
      </w:pPr>
      <w:bookmarkStart w:id="108"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08"/>
    </w:p>
    <w:p>
      <w:pPr>
        <w:pStyle w:val="Bibliography"/>
        <w:rPr/>
      </w:pPr>
      <w:bookmarkStart w:id="109"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09"/>
    </w:p>
    <w:p>
      <w:pPr>
        <w:pStyle w:val="Bibliography"/>
        <w:rPr/>
      </w:pPr>
      <w:bookmarkStart w:id="110" w:name="ref-keane2002cascading"/>
      <w:r>
        <w:rPr/>
        <w:t>Keane, R.E. (2002). Cascading effects of fire exclusion in rocky mountain ecosystems: A literature review.</w:t>
      </w:r>
      <w:bookmarkEnd w:id="110"/>
    </w:p>
    <w:p>
      <w:pPr>
        <w:pStyle w:val="Bibliography"/>
        <w:rPr/>
      </w:pPr>
      <w:bookmarkStart w:id="111"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1"/>
    </w:p>
    <w:p>
      <w:pPr>
        <w:pStyle w:val="Bibliography"/>
        <w:rPr/>
      </w:pPr>
      <w:bookmarkStart w:id="112"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12"/>
    </w:p>
    <w:p>
      <w:pPr>
        <w:pStyle w:val="Bibliography"/>
        <w:rPr/>
      </w:pPr>
      <w:bookmarkStart w:id="113"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13"/>
    </w:p>
    <w:p>
      <w:pPr>
        <w:pStyle w:val="Bibliography"/>
        <w:rPr/>
      </w:pPr>
      <w:bookmarkStart w:id="114" w:name="ref-caret"/>
      <w:r>
        <w:rPr/>
        <w:t xml:space="preserve">Kuhn, M. (2022). </w:t>
      </w:r>
      <w:r>
        <w:rPr>
          <w:i/>
          <w:iCs/>
        </w:rPr>
        <w:t>Caret: Classification and regression training</w:t>
      </w:r>
      <w:r>
        <w:rPr/>
        <w:t xml:space="preserve">. Retrieved from </w:t>
      </w:r>
      <w:hyperlink r:id="rId42">
        <w:r>
          <w:rPr>
            <w:rStyle w:val="InternetLink"/>
          </w:rPr>
          <w:t>https://CRAN.R-project.org/package=caret</w:t>
        </w:r>
      </w:hyperlink>
      <w:bookmarkEnd w:id="114"/>
    </w:p>
    <w:p>
      <w:pPr>
        <w:pStyle w:val="Bibliography"/>
        <w:rPr/>
      </w:pPr>
      <w:bookmarkStart w:id="115"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15"/>
    </w:p>
    <w:p>
      <w:pPr>
        <w:pStyle w:val="Bibliography"/>
        <w:rPr/>
      </w:pPr>
      <w:bookmarkStart w:id="116" w:name="ref-aim2019database"/>
      <w:r>
        <w:rPr/>
        <w:t xml:space="preserve">Land Management, B. of. (2019). U.s. Department of interior bureau of land management, BLM - assessment, inventory, and monitoring (AIM) terrestrial indicators raw dataset. Retrieved from </w:t>
      </w:r>
      <w:hyperlink r:id="rId43">
        <w:r>
          <w:rPr>
            <w:rStyle w:val="InternetLink"/>
          </w:rPr>
          <w:t>https://gbp-blm-egis.hub.arcgis.com/pages/aim</w:t>
        </w:r>
      </w:hyperlink>
      <w:bookmarkEnd w:id="116"/>
    </w:p>
    <w:p>
      <w:pPr>
        <w:pStyle w:val="Bibliography"/>
        <w:rPr/>
      </w:pPr>
      <w:bookmarkStart w:id="117"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17"/>
    </w:p>
    <w:p>
      <w:pPr>
        <w:pStyle w:val="Bibliography"/>
        <w:rPr/>
      </w:pPr>
      <w:bookmarkStart w:id="118" w:name="ref-lesica2012manual"/>
      <w:r>
        <w:rPr/>
        <w:t xml:space="preserve">Lesica, P., Lavin, M. &amp; Stickney, P.F. (2012). </w:t>
      </w:r>
      <w:r>
        <w:rPr>
          <w:i/>
          <w:iCs/>
        </w:rPr>
        <w:t>Manual of montana vascular plants</w:t>
      </w:r>
      <w:r>
        <w:rPr/>
        <w:t>. Brit Press.</w:t>
      </w:r>
      <w:bookmarkEnd w:id="118"/>
    </w:p>
    <w:p>
      <w:pPr>
        <w:pStyle w:val="Bibliography"/>
        <w:rPr/>
      </w:pPr>
      <w:bookmarkStart w:id="119"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4">
        <w:r>
          <w:rPr>
            <w:rStyle w:val="InternetLink"/>
          </w:rPr>
          <w:t>https://www.pnas.org/doi/abs/10.1073/pnas.2115635118</w:t>
        </w:r>
      </w:hyperlink>
      <w:bookmarkEnd w:id="119"/>
    </w:p>
    <w:p>
      <w:pPr>
        <w:pStyle w:val="Bibliography"/>
        <w:rPr/>
      </w:pPr>
      <w:bookmarkStart w:id="120"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0"/>
    </w:p>
    <w:p>
      <w:pPr>
        <w:pStyle w:val="Bibliography"/>
        <w:rPr/>
      </w:pPr>
      <w:bookmarkStart w:id="121"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5">
        <w:r>
          <w:rPr>
            <w:rStyle w:val="InternetLink"/>
          </w:rPr>
          <w:t>https://www.pnas.org/doi/abs/10.1073/pnas.2115642118</w:t>
        </w:r>
      </w:hyperlink>
      <w:bookmarkEnd w:id="121"/>
    </w:p>
    <w:p>
      <w:pPr>
        <w:pStyle w:val="Bibliography"/>
        <w:rPr/>
      </w:pPr>
      <w:bookmarkStart w:id="122"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22"/>
    </w:p>
    <w:p>
      <w:pPr>
        <w:pStyle w:val="Bibliography"/>
        <w:rPr/>
      </w:pPr>
      <w:bookmarkStart w:id="123"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23"/>
    </w:p>
    <w:p>
      <w:pPr>
        <w:pStyle w:val="Bibliography"/>
        <w:rPr/>
      </w:pPr>
      <w:bookmarkStart w:id="124"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24"/>
    </w:p>
    <w:p>
      <w:pPr>
        <w:pStyle w:val="Bibliography"/>
        <w:rPr/>
      </w:pPr>
      <w:bookmarkStart w:id="125"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25"/>
    </w:p>
    <w:p>
      <w:pPr>
        <w:pStyle w:val="Bibliography"/>
        <w:rPr/>
      </w:pPr>
      <w:bookmarkStart w:id="126"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26"/>
    </w:p>
    <w:p>
      <w:pPr>
        <w:pStyle w:val="Bibliography"/>
        <w:rPr/>
      </w:pPr>
      <w:bookmarkStart w:id="127" w:name="ref-cluster2022"/>
      <w:r>
        <w:rPr/>
        <w:t xml:space="preserve">Maechler, M., Rousseeuw, P., Struyf, A., Hubert, M. &amp; Hornik, K. (2022). </w:t>
      </w:r>
      <w:r>
        <w:rPr>
          <w:i/>
          <w:iCs/>
        </w:rPr>
        <w:t>Cluster: Cluster analysis basics and extensions</w:t>
      </w:r>
      <w:r>
        <w:rPr/>
        <w:t xml:space="preserve">. Retrieved from </w:t>
      </w:r>
      <w:hyperlink r:id="rId46">
        <w:r>
          <w:rPr>
            <w:rStyle w:val="InternetLink"/>
          </w:rPr>
          <w:t>https://CRAN.R-project.org/package=cluster</w:t>
        </w:r>
      </w:hyperlink>
      <w:bookmarkEnd w:id="127"/>
    </w:p>
    <w:p>
      <w:pPr>
        <w:pStyle w:val="Bibliography"/>
        <w:rPr/>
      </w:pPr>
      <w:bookmarkStart w:id="128" w:name="ref-mainali2022alpha"/>
      <w:r>
        <w:rPr/>
        <w:t xml:space="preserve">Mainali, K. &amp; Slud, E. (2022). </w:t>
      </w:r>
      <w:r>
        <w:rPr>
          <w:i/>
          <w:iCs/>
        </w:rPr>
        <w:t>CooccurrenceAffinity: Affinity in cooccrrence data</w:t>
      </w:r>
      <w:r>
        <w:rPr/>
        <w:t>.</w:t>
      </w:r>
      <w:bookmarkEnd w:id="128"/>
    </w:p>
    <w:p>
      <w:pPr>
        <w:pStyle w:val="Bibliography"/>
        <w:rPr/>
      </w:pPr>
      <w:bookmarkStart w:id="129"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29"/>
    </w:p>
    <w:p>
      <w:pPr>
        <w:pStyle w:val="Bibliography"/>
        <w:rPr/>
      </w:pPr>
      <w:bookmarkStart w:id="130" w:name="ref-bien2022"/>
      <w:r>
        <w:rPr/>
        <w:t xml:space="preserve">Maitner, B. (2022). </w:t>
      </w:r>
      <w:r>
        <w:rPr>
          <w:i/>
          <w:iCs/>
        </w:rPr>
        <w:t>BIEN: Tools for accessing the botanical information and ecology network database</w:t>
      </w:r>
      <w:r>
        <w:rPr/>
        <w:t xml:space="preserve">. Retrieved from </w:t>
      </w:r>
      <w:hyperlink r:id="rId47">
        <w:r>
          <w:rPr>
            <w:rStyle w:val="InternetLink"/>
          </w:rPr>
          <w:t>https://CRAN.R-project.org/package=BIEN</w:t>
        </w:r>
      </w:hyperlink>
      <w:bookmarkEnd w:id="130"/>
    </w:p>
    <w:p>
      <w:pPr>
        <w:pStyle w:val="Bibliography"/>
        <w:rPr/>
      </w:pPr>
      <w:bookmarkStart w:id="131"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1"/>
    </w:p>
    <w:p>
      <w:pPr>
        <w:pStyle w:val="Bibliography"/>
        <w:rPr/>
      </w:pPr>
      <w:bookmarkStart w:id="132"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32"/>
    </w:p>
    <w:p>
      <w:pPr>
        <w:pStyle w:val="Bibliography"/>
        <w:rPr/>
      </w:pPr>
      <w:bookmarkStart w:id="133" w:name="ref-mohlenbrock2002vascular"/>
      <w:r>
        <w:rPr/>
        <w:t xml:space="preserve">Mohlenbrock, R.H. (2002). </w:t>
      </w:r>
      <w:r>
        <w:rPr>
          <w:i/>
          <w:iCs/>
        </w:rPr>
        <w:t>Vascular flora of illinois</w:t>
      </w:r>
      <w:r>
        <w:rPr/>
        <w:t>. SIU Press.</w:t>
      </w:r>
      <w:bookmarkEnd w:id="133"/>
    </w:p>
    <w:p>
      <w:pPr>
        <w:pStyle w:val="Bibliography"/>
        <w:rPr/>
      </w:pPr>
      <w:bookmarkStart w:id="134"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34"/>
    </w:p>
    <w:p>
      <w:pPr>
        <w:pStyle w:val="Bibliography"/>
        <w:rPr/>
      </w:pPr>
      <w:bookmarkStart w:id="135"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35"/>
    </w:p>
    <w:p>
      <w:pPr>
        <w:pStyle w:val="Bibliography"/>
        <w:rPr/>
      </w:pPr>
      <w:bookmarkStart w:id="136" w:name="ref-sdmPackage"/>
      <w:r>
        <w:rPr/>
        <w:t xml:space="preserve">Naimi, B. &amp; Araujo, M.B. (2016). </w:t>
      </w:r>
      <w:hyperlink r:id="rId48">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36"/>
    </w:p>
    <w:p>
      <w:pPr>
        <w:pStyle w:val="Bibliography"/>
        <w:rPr/>
      </w:pPr>
      <w:bookmarkStart w:id="137" w:name="ref-usdm2014"/>
      <w:r>
        <w:rPr/>
        <w:t xml:space="preserve">Naimi, B., Hamm, N. a.s., Groen, T.A., Skidmore, A.K. &amp; Toxopeus, A.G. (2014). </w:t>
      </w:r>
      <w:hyperlink r:id="rId49">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37"/>
    </w:p>
    <w:p>
      <w:pPr>
        <w:pStyle w:val="Bibliography"/>
        <w:rPr/>
      </w:pPr>
      <w:bookmarkStart w:id="138"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38"/>
    </w:p>
    <w:p>
      <w:pPr>
        <w:pStyle w:val="Bibliography"/>
        <w:rPr/>
      </w:pPr>
      <w:bookmarkStart w:id="139"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39"/>
    </w:p>
    <w:p>
      <w:pPr>
        <w:pStyle w:val="Bibliography"/>
        <w:rPr/>
      </w:pPr>
      <w:bookmarkStart w:id="140"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0"/>
    </w:p>
    <w:p>
      <w:pPr>
        <w:pStyle w:val="Bibliography"/>
        <w:rPr/>
      </w:pPr>
      <w:bookmarkStart w:id="141" w:name="ref-oberhauser2015monarchs"/>
      <w:r>
        <w:rPr/>
        <w:t xml:space="preserve">Oberhauser, K.S., Nail, K.R. &amp; Altizer, S. (2015). </w:t>
      </w:r>
      <w:r>
        <w:rPr>
          <w:i/>
          <w:iCs/>
        </w:rPr>
        <w:t>Monarchs in a changing world: Biology and conservation of an iconic butterfly</w:t>
      </w:r>
      <w:r>
        <w:rPr/>
        <w:t>. Cornell University Press.</w:t>
      </w:r>
      <w:bookmarkEnd w:id="141"/>
    </w:p>
    <w:p>
      <w:pPr>
        <w:pStyle w:val="Bibliography"/>
        <w:rPr/>
      </w:pPr>
      <w:bookmarkStart w:id="142" w:name="ref-gbifDL2021sdms"/>
      <w:r>
        <w:rPr/>
        <w:t xml:space="preserve">Occdownload Gbif.Org. (2021). Occurrence download. Retrieved from </w:t>
      </w:r>
      <w:hyperlink r:id="rId50">
        <w:r>
          <w:rPr>
            <w:rStyle w:val="InternetLink"/>
          </w:rPr>
          <w:t>https://www.gbif.org/occurrence/download/0206948-200613084148143</w:t>
        </w:r>
      </w:hyperlink>
      <w:bookmarkEnd w:id="142"/>
    </w:p>
    <w:p>
      <w:pPr>
        <w:pStyle w:val="Bibliography"/>
        <w:rPr/>
      </w:pPr>
      <w:bookmarkStart w:id="143"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1">
        <w:r>
          <w:rPr>
            <w:rStyle w:val="InternetLink"/>
          </w:rPr>
          <w:t>https://CRAN.R-project.org/package=vegan</w:t>
        </w:r>
      </w:hyperlink>
      <w:bookmarkEnd w:id="143"/>
    </w:p>
    <w:p>
      <w:pPr>
        <w:pStyle w:val="Bibliography"/>
        <w:rPr/>
      </w:pPr>
      <w:bookmarkStart w:id="144"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44"/>
    </w:p>
    <w:p>
      <w:pPr>
        <w:pStyle w:val="Bibliography"/>
        <w:rPr/>
      </w:pPr>
      <w:bookmarkStart w:id="145"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45"/>
    </w:p>
    <w:p>
      <w:pPr>
        <w:pStyle w:val="Bibliography"/>
        <w:rPr/>
      </w:pPr>
      <w:bookmarkStart w:id="146"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46"/>
    </w:p>
    <w:p>
      <w:pPr>
        <w:pStyle w:val="Bibliography"/>
        <w:rPr/>
      </w:pPr>
      <w:bookmarkStart w:id="147"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47"/>
    </w:p>
    <w:p>
      <w:pPr>
        <w:pStyle w:val="Bibliography"/>
        <w:rPr/>
      </w:pPr>
      <w:bookmarkStart w:id="148"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48"/>
    </w:p>
    <w:p>
      <w:pPr>
        <w:pStyle w:val="Bibliography"/>
        <w:rPr/>
      </w:pPr>
      <w:bookmarkStart w:id="149"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49"/>
    </w:p>
    <w:p>
      <w:pPr>
        <w:pStyle w:val="Bibliography"/>
        <w:rPr/>
      </w:pPr>
      <w:bookmarkStart w:id="150"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0"/>
    </w:p>
    <w:p>
      <w:pPr>
        <w:pStyle w:val="Bibliography"/>
        <w:rPr/>
      </w:pPr>
      <w:bookmarkStart w:id="151"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1"/>
    </w:p>
    <w:p>
      <w:pPr>
        <w:pStyle w:val="Bibliography"/>
        <w:rPr/>
      </w:pPr>
      <w:bookmarkStart w:id="152"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52"/>
    </w:p>
    <w:p>
      <w:pPr>
        <w:pStyle w:val="Bibliography"/>
        <w:rPr/>
      </w:pPr>
      <w:bookmarkStart w:id="153"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53"/>
    </w:p>
    <w:p>
      <w:pPr>
        <w:pStyle w:val="Bibliography"/>
        <w:rPr/>
      </w:pPr>
      <w:bookmarkStart w:id="154"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54"/>
    </w:p>
    <w:p>
      <w:pPr>
        <w:pStyle w:val="Bibliography"/>
        <w:rPr/>
      </w:pPr>
      <w:bookmarkStart w:id="155"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55"/>
    </w:p>
    <w:p>
      <w:pPr>
        <w:pStyle w:val="Bibliography"/>
        <w:rPr/>
      </w:pPr>
      <w:bookmarkStart w:id="156"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56"/>
    </w:p>
    <w:p>
      <w:pPr>
        <w:pStyle w:val="Bibliography"/>
        <w:rPr/>
      </w:pPr>
      <w:bookmarkStart w:id="157"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57"/>
    </w:p>
    <w:p>
      <w:pPr>
        <w:pStyle w:val="Bibliography"/>
        <w:rPr/>
      </w:pPr>
      <w:bookmarkStart w:id="158"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58"/>
    </w:p>
    <w:p>
      <w:pPr>
        <w:pStyle w:val="Bibliography"/>
        <w:rPr/>
      </w:pPr>
      <w:bookmarkStart w:id="159" w:name="ref-rabeler2016new"/>
      <w:r>
        <w:rPr/>
        <w:t xml:space="preserve">Rabeler, R.K. &amp; Wagner, W.L. (2016). New combinations in odontostemma (caryophyllaceae). </w:t>
      </w:r>
      <w:r>
        <w:rPr>
          <w:i/>
          <w:iCs/>
        </w:rPr>
        <w:t>PhytoKeys</w:t>
      </w:r>
      <w:r>
        <w:rPr/>
        <w:t>, 77.</w:t>
      </w:r>
      <w:bookmarkEnd w:id="159"/>
    </w:p>
    <w:p>
      <w:pPr>
        <w:pStyle w:val="Bibliography"/>
        <w:rPr/>
      </w:pPr>
      <w:bookmarkStart w:id="160"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0"/>
    </w:p>
    <w:p>
      <w:pPr>
        <w:pStyle w:val="Bibliography"/>
        <w:rPr/>
      </w:pPr>
      <w:bookmarkStart w:id="161"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1"/>
    </w:p>
    <w:p>
      <w:pPr>
        <w:pStyle w:val="Bibliography"/>
        <w:rPr/>
      </w:pPr>
      <w:bookmarkStart w:id="162"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62"/>
    </w:p>
    <w:p>
      <w:pPr>
        <w:pStyle w:val="Bibliography"/>
        <w:rPr/>
      </w:pPr>
      <w:bookmarkStart w:id="163"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63"/>
    </w:p>
    <w:p>
      <w:pPr>
        <w:pStyle w:val="Bibliography"/>
        <w:rPr/>
      </w:pPr>
      <w:bookmarkStart w:id="164"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64"/>
    </w:p>
    <w:p>
      <w:pPr>
        <w:pStyle w:val="Bibliography"/>
        <w:rPr/>
      </w:pPr>
      <w:bookmarkStart w:id="165"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65"/>
    </w:p>
    <w:p>
      <w:pPr>
        <w:pStyle w:val="Bibliography"/>
        <w:rPr/>
      </w:pPr>
      <w:bookmarkStart w:id="166"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66"/>
    </w:p>
    <w:p>
      <w:pPr>
        <w:pStyle w:val="Bibliography"/>
        <w:rPr/>
      </w:pPr>
      <w:bookmarkStart w:id="167" w:name="ref-sennikov2017phylogenetic"/>
      <w:r>
        <w:rPr/>
        <w:t>Sennikov, A.N. &amp; Kurtto, A. (2017). A phylogenetic checklist of sorbus sl (rosaceae) in europe.</w:t>
      </w:r>
      <w:bookmarkEnd w:id="167"/>
    </w:p>
    <w:p>
      <w:pPr>
        <w:pStyle w:val="Bibliography"/>
        <w:rPr/>
      </w:pPr>
      <w:bookmarkStart w:id="168"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68"/>
    </w:p>
    <w:p>
      <w:pPr>
        <w:pStyle w:val="Bibliography"/>
        <w:rPr/>
      </w:pPr>
      <w:bookmarkStart w:id="169"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69"/>
    </w:p>
    <w:p>
      <w:pPr>
        <w:pStyle w:val="Bibliography"/>
        <w:rPr/>
      </w:pPr>
      <w:bookmarkStart w:id="170"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0"/>
    </w:p>
    <w:p>
      <w:pPr>
        <w:pStyle w:val="Bibliography"/>
        <w:rPr/>
      </w:pPr>
      <w:bookmarkStart w:id="171"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1"/>
    </w:p>
    <w:p>
      <w:pPr>
        <w:pStyle w:val="Bibliography"/>
        <w:rPr/>
      </w:pPr>
      <w:bookmarkStart w:id="172"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72"/>
    </w:p>
    <w:p>
      <w:pPr>
        <w:pStyle w:val="Bibliography"/>
        <w:rPr/>
      </w:pPr>
      <w:bookmarkStart w:id="173"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73"/>
    </w:p>
    <w:p>
      <w:pPr>
        <w:pStyle w:val="Bibliography"/>
        <w:rPr/>
      </w:pPr>
      <w:bookmarkStart w:id="174"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74"/>
    </w:p>
    <w:p>
      <w:pPr>
        <w:pStyle w:val="Bibliography"/>
        <w:rPr/>
      </w:pPr>
      <w:bookmarkStart w:id="175" w:name="ref-tange_2022_6377950"/>
      <w:r>
        <w:rPr/>
        <w:t xml:space="preserve">Tange, O. (2021). GNU parallel 20220322 (savannah). Retrieved from </w:t>
      </w:r>
      <w:hyperlink r:id="rId52">
        <w:r>
          <w:rPr>
            <w:rStyle w:val="InternetLink"/>
          </w:rPr>
          <w:t>https://doi.org/10.5281/zenodo.6377950</w:t>
        </w:r>
      </w:hyperlink>
      <w:bookmarkEnd w:id="175"/>
    </w:p>
    <w:p>
      <w:pPr>
        <w:pStyle w:val="Bibliography"/>
        <w:rPr/>
      </w:pPr>
      <w:bookmarkStart w:id="176"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76"/>
    </w:p>
    <w:p>
      <w:pPr>
        <w:pStyle w:val="Bibliography"/>
        <w:rPr/>
      </w:pPr>
      <w:bookmarkStart w:id="177"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77"/>
    </w:p>
    <w:p>
      <w:pPr>
        <w:pStyle w:val="Bibliography"/>
        <w:rPr/>
      </w:pPr>
      <w:bookmarkStart w:id="178" w:name="ref-weber1998new"/>
      <w:r>
        <w:rPr/>
        <w:t xml:space="preserve">Weber, W. (1998). New names and combinations in asteraceae: Heliantheae-ecliptinae. </w:t>
      </w:r>
      <w:r>
        <w:rPr>
          <w:i/>
          <w:iCs/>
        </w:rPr>
        <w:t>Phytologia</w:t>
      </w:r>
      <w:r>
        <w:rPr/>
        <w:t xml:space="preserve">, </w:t>
      </w:r>
      <w:r>
        <w:rPr>
          <w:b/>
          <w:bCs/>
        </w:rPr>
        <w:t>85</w:t>
      </w:r>
      <w:r>
        <w:rPr/>
        <w:t>, 19–21.</w:t>
      </w:r>
      <w:bookmarkEnd w:id="178"/>
    </w:p>
    <w:p>
      <w:pPr>
        <w:pStyle w:val="Bibliography"/>
        <w:rPr/>
      </w:pPr>
      <w:bookmarkStart w:id="179"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79"/>
    </w:p>
    <w:p>
      <w:pPr>
        <w:pStyle w:val="Bibliography"/>
        <w:rPr/>
      </w:pPr>
      <w:bookmarkStart w:id="180"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0"/>
    </w:p>
    <w:p>
      <w:pPr>
        <w:pStyle w:val="Bibliography"/>
        <w:rPr/>
      </w:pPr>
      <w:bookmarkStart w:id="181"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3">
        <w:r>
          <w:rPr>
            <w:rStyle w:val="InternetLink"/>
          </w:rPr>
          <w:t>https://doi.org/10.1080/00218839.1982.11100549</w:t>
        </w:r>
      </w:hyperlink>
      <w:bookmarkEnd w:id="181"/>
    </w:p>
    <w:p>
      <w:pPr>
        <w:pStyle w:val="Bibliography"/>
        <w:rPr/>
      </w:pPr>
      <w:bookmarkStart w:id="182"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82"/>
    </w:p>
    <w:p>
      <w:pPr>
        <w:pStyle w:val="Bibliography"/>
        <w:rPr/>
      </w:pPr>
      <w:bookmarkStart w:id="183"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83"/>
    </w:p>
    <w:p>
      <w:pPr>
        <w:pStyle w:val="Bibliography"/>
        <w:rPr/>
      </w:pPr>
      <w:bookmarkStart w:id="184"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84"/>
    </w:p>
    <w:p>
      <w:pPr>
        <w:pStyle w:val="Bibliography"/>
        <w:rPr/>
      </w:pPr>
      <w:bookmarkStart w:id="185"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85"/>
    </w:p>
    <w:p>
      <w:pPr>
        <w:pStyle w:val="Bibliography"/>
        <w:spacing w:before="0" w:after="200"/>
        <w:rPr/>
      </w:pPr>
      <w:bookmarkStart w:id="186"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4">
        <w:r>
          <w:rPr>
            <w:rStyle w:val="InternetLink"/>
          </w:rPr>
          <w:t>https://onlinelibrary.wiley.com/doi/abs/10.1111/oik.05262</w:t>
        </w:r>
      </w:hyperlink>
      <w:bookmarkEnd w:id="32"/>
      <w:bookmarkEnd w:id="33"/>
      <w:bookmarkEnd w:id="34"/>
      <w:bookmarkEnd w:id="18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Jeremie Fant" w:date="2023-01-31T18:28:00Z" w:initials="JF">
    <w:p>
      <w:r>
        <w:rPr>
          <w:rFonts w:ascii="Liberation Serif" w:hAnsi="Liberation Serif" w:eastAsia="DejaVu Sans" w:cs="Noto Sans Arabic UI"/>
          <w:lang w:val="en-US" w:eastAsia="en-US" w:bidi="en-US"/>
        </w:rPr>
        <w:t>I am not sure if this right place for this. Was the temporal analysis important for identifying candidate species OR for verying barcoding as per results section</w:t>
      </w:r>
    </w:p>
  </w:comment>
  <w:comment w:id="1" w:author="Jeremie Fant" w:date="2023-01-31T18:46:00Z" w:initials="JF">
    <w:p>
      <w:r>
        <w:rPr>
          <w:rFonts w:ascii="Liberation Serif" w:hAnsi="Liberation Serif" w:eastAsia="DejaVu Sans" w:cs="Noto Sans Arabic UI"/>
          <w:lang w:val="en-US" w:eastAsia="en-US" w:bidi="en-US"/>
        </w:rPr>
        <w:t xml:space="preserve">My reading of this is that you blasted all barcodes and you pulled the top 10 matches. And of those top 10 some were down to species and some were to genus. What is not clear is how often was the top 10 a species you expected? Is there a likelihood associated with the blast results. i.e. if you saw a species listed which was taxonomically close but not ecologically likely. And also how often to "genus" match "species". So the genus listed matches species. </w:t>
      </w:r>
    </w:p>
  </w:comment>
  <w:comment w:id="2" w:author="Jeremie Fant" w:date="2023-01-31T18:47:00Z" w:initials="JF">
    <w:p w14:paraId="01000000">
      <w:r>
        <w:rPr>
          <w:rFonts w:ascii="Liberation Serif" w:hAnsi="Liberation Serif" w:eastAsia="DejaVu Sans" w:cs="Noto Sans Arabic UI"/>
          <w:lang w:val="en-US" w:eastAsia="en-US" w:bidi="en-US"/>
        </w:rPr>
        <w:t>Not clear what this is?</w:t>
      </w:r>
    </w:p>
  </w:comment>
  <w:comment w:id="3" w:author="Jeremie Fant" w:date="2023-01-31T18:48:00Z" w:initials="JF">
    <w:p w14:paraId="02000000">
      <w:r>
        <w:rPr>
          <w:rFonts w:ascii="Liberation Serif" w:hAnsi="Liberation Serif" w:eastAsia="DejaVu Sans" w:cs="Noto Sans Arabic UI"/>
          <w:lang w:val="en-US" w:eastAsia="en-US" w:bidi="en-US"/>
        </w:rPr>
        <w:t xml:space="preserve">Again a little confused what you are saying here.  Might want to clarify  more. </w:t>
      </w:r>
    </w:p>
  </w:comment>
  <w:comment w:id="4" w:author="Jeremie Fant" w:date="2023-01-31T18:57:00Z" w:initials="JF">
    <w:p w14:paraId="03000000">
      <w:r>
        <w:rPr>
          <w:rFonts w:ascii="Liberation Serif" w:hAnsi="Liberation Serif" w:eastAsia="DejaVu Sans" w:cs="Noto Sans Arabic UI"/>
          <w:lang w:val="en-US" w:eastAsia="en-US" w:bidi="en-US"/>
        </w:rPr>
        <w:t xml:space="preserve">Refer to previous statement about temporal but is this validation of the species list OR barcode results. </w:t>
      </w:r>
    </w:p>
  </w:comment>
  <w:comment w:id="5" w:author="Jeremie Fant" w:date="2023-01-31T18:57:00Z" w:initials="JF">
    <w:p w14:paraId="04000000">
      <w:r>
        <w:rPr>
          <w:rFonts w:ascii="Liberation Serif" w:hAnsi="Liberation Serif" w:eastAsia="DejaVu Sans" w:cs="Noto Sans Arabic UI"/>
          <w:lang w:val="en-US" w:eastAsia="en-US" w:bidi="en-US"/>
        </w:rPr>
        <w:t>This will determine the placement ord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0843b4"/>
    <w:rPr>
      <w:sz w:val="16"/>
      <w:szCs w:val="16"/>
    </w:rPr>
  </w:style>
  <w:style w:type="character" w:styleId="CommentTextChar" w:customStyle="1">
    <w:name w:val="Comment Text Char"/>
    <w:basedOn w:val="DefaultParagraphFont"/>
    <w:link w:val="Annotationtext"/>
    <w:qFormat/>
    <w:rsid w:val="000843b4"/>
    <w:rPr>
      <w:sz w:val="20"/>
      <w:szCs w:val="20"/>
    </w:rPr>
  </w:style>
  <w:style w:type="character" w:styleId="CommentSubjectChar" w:customStyle="1">
    <w:name w:val="Comment Subject Char"/>
    <w:basedOn w:val="CommentTextChar"/>
    <w:link w:val="Annotationsubject"/>
    <w:semiHidden/>
    <w:qFormat/>
    <w:rsid w:val="000843b4"/>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df53b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0843b4"/>
    <w:pPr/>
    <w:rPr>
      <w:sz w:val="20"/>
      <w:szCs w:val="20"/>
    </w:rPr>
  </w:style>
  <w:style w:type="paragraph" w:styleId="Annotationsubject">
    <w:name w:val="annotation subject"/>
    <w:basedOn w:val="Annotationtext"/>
    <w:next w:val="Annotationtext"/>
    <w:link w:val="CommentSubjectChar"/>
    <w:semiHidden/>
    <w:unhideWhenUsed/>
    <w:qFormat/>
    <w:rsid w:val="000843b4"/>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2.png"/><Relationship Id="rId6" Type="http://schemas.openxmlformats.org/officeDocument/2006/relationships/image" Target="media/image4.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hyperlink" Target="https://onlinelibrary.wiley.com/doi/abs/10.1111/j.1600-0706.2009.17694.x" TargetMode="External"/><Relationship Id="rId35" Type="http://schemas.openxmlformats.org/officeDocument/2006/relationships/hyperlink" Target="https://doi.org/10.1093/sysbio/syab035" TargetMode="External"/><Relationship Id="rId36" Type="http://schemas.openxmlformats.org/officeDocument/2006/relationships/hyperlink" Target="https://doi.org/10.1002/ajb2.1703" TargetMode="External"/><Relationship Id="rId37" Type="http://schemas.openxmlformats.org/officeDocument/2006/relationships/hyperlink" Target="https://doi.org/10.1093/aobpla/plab062" TargetMode="External"/><Relationship Id="rId38" Type="http://schemas.openxmlformats.org/officeDocument/2006/relationships/hyperlink" Target="https://doi.org/10.1093/gigascience/giy013" TargetMode="External"/><Relationship Id="rId39" Type="http://schemas.openxmlformats.org/officeDocument/2006/relationships/hyperlink" Target="https://www.digitalrmbl.org/wp-content/uploads/2016/05/vascularplantlist_20071.pdf" TargetMode="External"/><Relationship Id="rId40" Type="http://schemas.openxmlformats.org/officeDocument/2006/relationships/hyperlink" Target="https://CRAN.R-project.org/package=fpc" TargetMode="External"/><Relationship Id="rId41" Type="http://schemas.openxmlformats.org/officeDocument/2006/relationships/hyperlink" Target="http://chao.stat.nthu.edu.tw/wordpress/software_download/" TargetMode="External"/><Relationship Id="rId42" Type="http://schemas.openxmlformats.org/officeDocument/2006/relationships/hyperlink" Target="https://CRAN.R-project.org/package=caret" TargetMode="External"/><Relationship Id="rId43" Type="http://schemas.openxmlformats.org/officeDocument/2006/relationships/hyperlink" Target="https://gbp-blm-egis.hub.arcgis.com/pages/aim" TargetMode="External"/><Relationship Id="rId44" Type="http://schemas.openxmlformats.org/officeDocument/2006/relationships/hyperlink" Target="https://www.pnas.org/doi/abs/10.1073/pnas.2115635118" TargetMode="External"/><Relationship Id="rId45" Type="http://schemas.openxmlformats.org/officeDocument/2006/relationships/hyperlink" Target="https://www.pnas.org/doi/abs/10.1073/pnas.2115642118" TargetMode="External"/><Relationship Id="rId46" Type="http://schemas.openxmlformats.org/officeDocument/2006/relationships/hyperlink" Target="https://CRAN.R-project.org/package=cluster" TargetMode="External"/><Relationship Id="rId47" Type="http://schemas.openxmlformats.org/officeDocument/2006/relationships/hyperlink" Target="https://CRAN.R-project.org/package=BIEN" TargetMode="External"/><Relationship Id="rId48" Type="http://schemas.openxmlformats.org/officeDocument/2006/relationships/hyperlink" Target="https://doi.org/10.1111/ecog.01881" TargetMode="External"/><Relationship Id="rId49" Type="http://schemas.openxmlformats.org/officeDocument/2006/relationships/hyperlink" Target="https://doi.org/10.1111/j.1600-0587.2013.00205.x" TargetMode="External"/><Relationship Id="rId50" Type="http://schemas.openxmlformats.org/officeDocument/2006/relationships/hyperlink" Target="https://www.gbif.org/occurrence/download/0206948-200613084148143" TargetMode="External"/><Relationship Id="rId51" Type="http://schemas.openxmlformats.org/officeDocument/2006/relationships/hyperlink" Target="https://CRAN.R-project.org/package=vegan" TargetMode="External"/><Relationship Id="rId52" Type="http://schemas.openxmlformats.org/officeDocument/2006/relationships/hyperlink" Target="https://doi.org/10.5281/zenodo.6377950" TargetMode="External"/><Relationship Id="rId53" Type="http://schemas.openxmlformats.org/officeDocument/2006/relationships/hyperlink" Target="https://doi.org/10.1080/00218839.1982.11100549" TargetMode="External"/><Relationship Id="rId54" Type="http://schemas.openxmlformats.org/officeDocument/2006/relationships/hyperlink" Target="https://onlinelibrary.wiley.com/doi/abs/10.1111/oik.05262" TargetMode="External"/><Relationship Id="rId55" Type="http://schemas.openxmlformats.org/officeDocument/2006/relationships/comments" Target="comments.xml"/><Relationship Id="rId56" Type="http://schemas.microsoft.com/office/2011/relationships/commentsExtended" Target="commentsExtended.xml"/><Relationship Id="rId57" Type="http://schemas.openxmlformats.org/officeDocument/2006/relationships/numbering" Target="numbering.xml"/><Relationship Id="rId58" Type="http://schemas.openxmlformats.org/officeDocument/2006/relationships/fontTable" Target="fontTable.xml"/><Relationship Id="rId59" Type="http://schemas.openxmlformats.org/officeDocument/2006/relationships/settings" Target="settings.xml"/><Relationship Id="rId60" Type="http://schemas.openxmlformats.org/officeDocument/2006/relationships/theme" Target="theme/theme1.xml"/><Relationship Id="rId6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BA374-BE79-4889-B3BF-33E31E3BD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Application>LibreOffice/7.3.7.2$Linux_X86_64 LibreOffice_project/30$Build-2</Application>
  <AppVersion>15.0000</AppVersion>
  <Pages>62</Pages>
  <Words>14101</Words>
  <Characters>78999</Characters>
  <CharactersWithSpaces>92643</CharactersWithSpaces>
  <Paragraphs>4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3T14:16:00Z</dcterms:created>
  <dc:creator>Jeremie Fant</dc:creator>
  <dc:description/>
  <dc:language>en-US</dc:language>
  <cp:lastModifiedBy/>
  <dcterms:modified xsi:type="dcterms:W3CDTF">2023-02-01T19:45:02Z</dcterms:modified>
  <cp:revision>20</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 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